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D38545" w14:textId="77777777" w:rsidR="00B700ED" w:rsidRDefault="008E3246" w:rsidP="003138F8">
      <w:pPr>
        <w:jc w:val="both"/>
        <w:rPr>
          <w:rFonts w:eastAsia="Times New Roman"/>
          <w:sz w:val="72"/>
          <w:szCs w:val="72"/>
        </w:rPr>
      </w:pPr>
      <w:r w:rsidRPr="00B700ED">
        <w:rPr>
          <w:rFonts w:eastAsia="Times New Roman"/>
          <w:sz w:val="72"/>
          <w:szCs w:val="72"/>
        </w:rPr>
        <w:t>R</w:t>
      </w:r>
      <w:r w:rsidR="0065747E" w:rsidRPr="00B700ED">
        <w:rPr>
          <w:rFonts w:eastAsia="Times New Roman"/>
          <w:sz w:val="72"/>
          <w:szCs w:val="72"/>
        </w:rPr>
        <w:t>esume/CV</w:t>
      </w:r>
    </w:p>
    <w:p w14:paraId="00832EE1" w14:textId="6DC9C48E" w:rsidR="00AD3DB2" w:rsidRPr="004A071E" w:rsidRDefault="000206F4" w:rsidP="004A071E">
      <w:pPr>
        <w:rPr>
          <w:rFonts w:asciiTheme="majorHAnsi" w:eastAsia="Times New Roman" w:hAnsiTheme="majorHAnsi" w:cstheme="majorHAnsi"/>
          <w:sz w:val="72"/>
          <w:szCs w:val="72"/>
        </w:rPr>
      </w:pPr>
      <w:r w:rsidRPr="004A071E">
        <w:rPr>
          <w:rFonts w:asciiTheme="majorHAnsi" w:eastAsia="Times New Roman" w:hAnsiTheme="majorHAnsi" w:cstheme="majorHAnsi"/>
        </w:rPr>
        <w:t>S</w:t>
      </w:r>
      <w:r w:rsidR="00180AA4" w:rsidRPr="004A071E">
        <w:rPr>
          <w:rFonts w:asciiTheme="majorHAnsi" w:eastAsia="Times New Roman" w:hAnsiTheme="majorHAnsi" w:cstheme="majorHAnsi"/>
        </w:rPr>
        <w:t>K</w:t>
      </w:r>
      <w:r w:rsidR="005405F5" w:rsidRPr="004A071E">
        <w:rPr>
          <w:rFonts w:asciiTheme="majorHAnsi" w:eastAsia="Times New Roman" w:hAnsiTheme="majorHAnsi" w:cstheme="majorHAnsi"/>
        </w:rPr>
        <w:t xml:space="preserve">R </w:t>
      </w:r>
      <w:r w:rsidR="00D362ED" w:rsidRPr="004A071E">
        <w:rPr>
          <w:rFonts w:asciiTheme="majorHAnsi" w:eastAsia="Times New Roman" w:hAnsiTheme="majorHAnsi" w:cstheme="majorHAnsi"/>
        </w:rPr>
        <w:t>Bollampally</w:t>
      </w:r>
    </w:p>
    <w:p w14:paraId="7D9A3EA9" w14:textId="70866C33" w:rsidR="00395244" w:rsidRPr="004A071E" w:rsidRDefault="00A06FA1" w:rsidP="004A071E">
      <w:pPr>
        <w:rPr>
          <w:rFonts w:asciiTheme="majorHAnsi" w:eastAsia="Times New Roman" w:hAnsiTheme="majorHAnsi" w:cstheme="majorHAnsi"/>
        </w:rPr>
      </w:pPr>
      <w:r w:rsidRPr="004A071E">
        <w:rPr>
          <w:rFonts w:asciiTheme="majorHAnsi" w:eastAsia="Times New Roman" w:hAnsiTheme="majorHAnsi" w:cstheme="majorHAnsi"/>
        </w:rPr>
        <w:t xml:space="preserve">Farmer | Linux/Unix Engineer | </w:t>
      </w:r>
      <w:r w:rsidR="00AD3DB2" w:rsidRPr="004A071E">
        <w:rPr>
          <w:rFonts w:asciiTheme="majorHAnsi" w:eastAsia="Times New Roman" w:hAnsiTheme="majorHAnsi" w:cstheme="majorHAnsi"/>
        </w:rPr>
        <w:t xml:space="preserve">Build Release and Platform Engineer | </w:t>
      </w:r>
      <w:r w:rsidR="00D362ED" w:rsidRPr="004A071E">
        <w:rPr>
          <w:rFonts w:asciiTheme="majorHAnsi" w:eastAsia="Times New Roman" w:hAnsiTheme="majorHAnsi" w:cstheme="majorHAnsi"/>
        </w:rPr>
        <w:t>Senior DevOps Engineer</w:t>
      </w:r>
      <w:r w:rsidR="00AD3DB2" w:rsidRPr="004A071E">
        <w:rPr>
          <w:rFonts w:asciiTheme="majorHAnsi" w:eastAsia="Times New Roman" w:hAnsiTheme="majorHAnsi" w:cstheme="majorHAnsi"/>
        </w:rPr>
        <w:t xml:space="preserve"> | Site Reliability Engineer |</w:t>
      </w:r>
    </w:p>
    <w:p w14:paraId="39A344AF" w14:textId="0FE8B47B" w:rsidR="00A06FA1" w:rsidRPr="004A071E" w:rsidRDefault="00A06FA1" w:rsidP="004A071E">
      <w:pPr>
        <w:rPr>
          <w:rFonts w:asciiTheme="majorHAnsi" w:eastAsia="Times New Roman" w:hAnsiTheme="majorHAnsi" w:cstheme="majorHAnsi"/>
          <w:color w:val="000000"/>
        </w:rPr>
      </w:pPr>
      <w:r w:rsidRPr="004A071E">
        <w:rPr>
          <w:rFonts w:asciiTheme="majorHAnsi" w:eastAsia="Times New Roman" w:hAnsiTheme="majorHAnsi" w:cstheme="majorHAnsi"/>
          <w:color w:val="000000"/>
        </w:rPr>
        <w:t xml:space="preserve">IT </w:t>
      </w:r>
      <w:r w:rsidR="00395244" w:rsidRPr="004A071E">
        <w:rPr>
          <w:rFonts w:asciiTheme="majorHAnsi" w:eastAsia="Times New Roman" w:hAnsiTheme="majorHAnsi" w:cstheme="majorHAnsi"/>
          <w:color w:val="000000"/>
        </w:rPr>
        <w:t xml:space="preserve">Software </w:t>
      </w:r>
      <w:r w:rsidRPr="004A071E">
        <w:rPr>
          <w:rFonts w:asciiTheme="majorHAnsi" w:eastAsia="Times New Roman" w:hAnsiTheme="majorHAnsi" w:cstheme="majorHAnsi"/>
          <w:color w:val="000000"/>
        </w:rPr>
        <w:t>Independent Researcher</w:t>
      </w:r>
    </w:p>
    <w:p w14:paraId="0F72A28A" w14:textId="77777777" w:rsidR="00977725" w:rsidRPr="004A071E" w:rsidRDefault="00AD3DB2" w:rsidP="004A071E">
      <w:pPr>
        <w:rPr>
          <w:rFonts w:asciiTheme="majorHAnsi" w:eastAsia="Times New Roman" w:hAnsiTheme="majorHAnsi" w:cstheme="majorHAnsi"/>
        </w:rPr>
      </w:pPr>
      <w:r w:rsidRPr="004A071E">
        <w:rPr>
          <w:rFonts w:asciiTheme="majorHAnsi" w:eastAsia="Times New Roman" w:hAnsiTheme="majorHAnsi" w:cstheme="majorHAnsi"/>
        </w:rPr>
        <w:t xml:space="preserve">571-461-8282 </w:t>
      </w:r>
      <w:hyperlink r:id="rId8" w:history="1">
        <w:r w:rsidRPr="004A071E">
          <w:rPr>
            <w:rStyle w:val="Hyperlink"/>
            <w:rFonts w:asciiTheme="majorHAnsi" w:eastAsia="Times New Roman" w:hAnsiTheme="majorHAnsi" w:cstheme="majorHAnsi"/>
            <w:b/>
            <w:bCs/>
            <w:sz w:val="20"/>
          </w:rPr>
          <w:t>sbollampally1@gmail.com</w:t>
        </w:r>
      </w:hyperlink>
      <w:r w:rsidR="00184D5A" w:rsidRPr="004A071E">
        <w:rPr>
          <w:rStyle w:val="Hyperlink"/>
          <w:rFonts w:asciiTheme="majorHAnsi" w:eastAsia="Times New Roman" w:hAnsiTheme="majorHAnsi" w:cstheme="majorHAnsi"/>
          <w:b/>
          <w:bCs/>
          <w:sz w:val="20"/>
        </w:rPr>
        <w:t xml:space="preserve">, </w:t>
      </w:r>
      <w:r w:rsidRPr="004A071E">
        <w:rPr>
          <w:rFonts w:asciiTheme="majorHAnsi" w:eastAsia="Times New Roman" w:hAnsiTheme="majorHAnsi" w:cstheme="majorHAnsi"/>
        </w:rPr>
        <w:t xml:space="preserve"> </w:t>
      </w:r>
      <w:r w:rsidR="00184D5A" w:rsidRPr="004A071E">
        <w:rPr>
          <w:rFonts w:asciiTheme="majorHAnsi" w:eastAsia="Times New Roman" w:hAnsiTheme="majorHAnsi" w:cstheme="majorHAnsi"/>
        </w:rPr>
        <w:t>Remote</w:t>
      </w:r>
    </w:p>
    <w:p w14:paraId="32947A28" w14:textId="77777777" w:rsidR="009C36E2" w:rsidRPr="004A071E" w:rsidRDefault="008E3246" w:rsidP="004A071E">
      <w:pPr>
        <w:rPr>
          <w:rFonts w:asciiTheme="majorHAnsi" w:eastAsia="Times New Roman" w:hAnsiTheme="majorHAnsi" w:cstheme="majorHAnsi"/>
          <w:b/>
          <w:bCs/>
        </w:rPr>
      </w:pPr>
      <w:r w:rsidRPr="004A071E">
        <w:rPr>
          <w:rFonts w:asciiTheme="majorHAnsi" w:eastAsia="Times New Roman" w:hAnsiTheme="majorHAnsi" w:cstheme="majorHAnsi"/>
          <w:b/>
          <w:bCs/>
          <w:color w:val="1F3864"/>
          <w:sz w:val="20"/>
        </w:rPr>
        <w:t>Professional Summary</w:t>
      </w:r>
    </w:p>
    <w:p w14:paraId="486FC6DD" w14:textId="176938DF" w:rsidR="00C50960" w:rsidRPr="004A071E" w:rsidRDefault="009C36E2" w:rsidP="004A071E">
      <w:pPr>
        <w:rPr>
          <w:rFonts w:asciiTheme="majorHAnsi" w:eastAsia="Times New Roman" w:hAnsiTheme="majorHAnsi" w:cstheme="majorHAnsi"/>
          <w:b/>
          <w:bCs/>
        </w:rPr>
      </w:pPr>
      <w:r w:rsidRPr="004A071E">
        <w:rPr>
          <w:rFonts w:asciiTheme="majorHAnsi" w:eastAsia="Times New Roman" w:hAnsiTheme="majorHAnsi" w:cstheme="majorHAnsi"/>
          <w:color w:val="000000"/>
        </w:rPr>
        <w:t>I</w:t>
      </w:r>
      <w:r w:rsidR="00395244" w:rsidRPr="004A071E">
        <w:rPr>
          <w:rFonts w:asciiTheme="majorHAnsi" w:eastAsia="Times New Roman" w:hAnsiTheme="majorHAnsi" w:cstheme="majorHAnsi"/>
          <w:color w:val="000000"/>
        </w:rPr>
        <w:t xml:space="preserve"> have </w:t>
      </w:r>
      <w:r w:rsidR="007509AA" w:rsidRPr="004A071E">
        <w:rPr>
          <w:rFonts w:asciiTheme="majorHAnsi" w:eastAsia="Times New Roman" w:hAnsiTheme="majorHAnsi" w:cstheme="majorHAnsi"/>
          <w:color w:val="000000"/>
        </w:rPr>
        <w:t xml:space="preserve">nine years of experience in the IT industry and sales, </w:t>
      </w:r>
      <w:r w:rsidR="008567D1" w:rsidRPr="004A071E">
        <w:rPr>
          <w:rFonts w:asciiTheme="majorHAnsi" w:eastAsia="Times New Roman" w:hAnsiTheme="majorHAnsi" w:cstheme="majorHAnsi"/>
          <w:color w:val="000000"/>
        </w:rPr>
        <w:t>including</w:t>
      </w:r>
      <w:r w:rsidR="007509AA" w:rsidRPr="004A071E">
        <w:rPr>
          <w:rFonts w:asciiTheme="majorHAnsi" w:eastAsia="Times New Roman" w:hAnsiTheme="majorHAnsi" w:cstheme="majorHAnsi"/>
          <w:color w:val="000000"/>
        </w:rPr>
        <w:t xml:space="preserve"> delivery management, design, development, release and deployment, and cloud i</w:t>
      </w:r>
      <w:r w:rsidR="008E3246" w:rsidRPr="004A071E">
        <w:rPr>
          <w:rFonts w:asciiTheme="majorHAnsi" w:eastAsia="Times New Roman" w:hAnsiTheme="majorHAnsi" w:cstheme="majorHAnsi"/>
          <w:color w:val="000000"/>
        </w:rPr>
        <w:t>mplementation.</w:t>
      </w:r>
    </w:p>
    <w:p w14:paraId="245B19EB" w14:textId="14AB8DF5" w:rsidR="00C50960" w:rsidRPr="004A071E" w:rsidRDefault="00C50960" w:rsidP="004A071E">
      <w:pPr>
        <w:textAlignment w:val="baseline"/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0"/>
        </w:rPr>
        <w:t>CICD Tools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>: Gitlab,</w:t>
      </w:r>
      <w:r w:rsidR="00665B1E"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SVN,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Jenkins, Team </w:t>
      </w:r>
      <w:r w:rsidR="00F97D59" w:rsidRPr="004A071E">
        <w:rPr>
          <w:rFonts w:asciiTheme="majorHAnsi" w:eastAsia="Times New Roman" w:hAnsiTheme="majorHAnsi" w:cstheme="majorHAnsi"/>
          <w:color w:val="000000"/>
          <w:sz w:val="20"/>
        </w:rPr>
        <w:t>City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>, Nexus, SonarQube, Ansibl</w:t>
      </w:r>
      <w:r w:rsidR="00AD3DB2" w:rsidRPr="004A071E">
        <w:rPr>
          <w:rFonts w:asciiTheme="majorHAnsi" w:eastAsia="Times New Roman" w:hAnsiTheme="majorHAnsi" w:cstheme="majorHAnsi"/>
          <w:color w:val="000000"/>
          <w:sz w:val="20"/>
        </w:rPr>
        <w:t>e, Azure DevOps</w:t>
      </w:r>
    </w:p>
    <w:p w14:paraId="5129987E" w14:textId="452585E6" w:rsidR="00C50960" w:rsidRPr="004A071E" w:rsidRDefault="00C50960" w:rsidP="004A071E">
      <w:pPr>
        <w:textAlignment w:val="baseline"/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0"/>
        </w:rPr>
        <w:t xml:space="preserve">Orchestration </w:t>
      </w:r>
      <w:r w:rsidR="00D758B7" w:rsidRPr="004A071E">
        <w:rPr>
          <w:rFonts w:asciiTheme="majorHAnsi" w:eastAsia="Times New Roman" w:hAnsiTheme="majorHAnsi" w:cstheme="majorHAnsi"/>
          <w:b/>
          <w:bCs/>
          <w:color w:val="000000"/>
          <w:sz w:val="20"/>
        </w:rPr>
        <w:t>T</w:t>
      </w:r>
      <w:r w:rsidRPr="004A071E">
        <w:rPr>
          <w:rFonts w:asciiTheme="majorHAnsi" w:eastAsia="Times New Roman" w:hAnsiTheme="majorHAnsi" w:cstheme="majorHAnsi"/>
          <w:b/>
          <w:bCs/>
          <w:color w:val="000000"/>
          <w:sz w:val="20"/>
        </w:rPr>
        <w:t>ools: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Kubernetes, Mesos, OpenShift, Docker Swarm, Rancher.</w:t>
      </w:r>
    </w:p>
    <w:p w14:paraId="7BA48907" w14:textId="46DF5AE6" w:rsidR="00D758B7" w:rsidRPr="004A071E" w:rsidRDefault="00D758B7" w:rsidP="004A071E">
      <w:pPr>
        <w:textAlignment w:val="baseline"/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0"/>
        </w:rPr>
        <w:t>Infrastructure as Code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>: Terraform, CloudFormation.</w:t>
      </w:r>
    </w:p>
    <w:p w14:paraId="22B42CED" w14:textId="3B7EF112" w:rsidR="00C50960" w:rsidRPr="004A071E" w:rsidRDefault="00C50960" w:rsidP="004A071E">
      <w:pPr>
        <w:textAlignment w:val="baseline"/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0"/>
        </w:rPr>
        <w:t>Monitoring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>: New Relic, Splunk, Prometheus, Grafana</w:t>
      </w:r>
      <w:r w:rsidR="004F3FA6" w:rsidRPr="004A071E">
        <w:rPr>
          <w:rFonts w:asciiTheme="majorHAnsi" w:eastAsia="Times New Roman" w:hAnsiTheme="majorHAnsi" w:cstheme="majorHAnsi"/>
          <w:color w:val="000000"/>
          <w:sz w:val="20"/>
        </w:rPr>
        <w:t>, Datadog</w:t>
      </w:r>
      <w:r w:rsidR="0065747E" w:rsidRPr="004A071E">
        <w:rPr>
          <w:rFonts w:asciiTheme="majorHAnsi" w:eastAsia="Times New Roman" w:hAnsiTheme="majorHAnsi" w:cstheme="majorHAnsi"/>
          <w:color w:val="000000"/>
          <w:sz w:val="20"/>
        </w:rPr>
        <w:t>, Solar Winds, AppDynamics.</w:t>
      </w:r>
    </w:p>
    <w:p w14:paraId="0A4BA597" w14:textId="22728834" w:rsidR="001F15B8" w:rsidRPr="004A071E" w:rsidRDefault="001F15B8" w:rsidP="004A071E">
      <w:pPr>
        <w:textAlignment w:val="baseline"/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0"/>
        </w:rPr>
        <w:t>Databases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>: MySQL, PostgreSQL, MongoDB, Redis</w:t>
      </w:r>
      <w:r w:rsidR="00F97D59" w:rsidRPr="004A071E">
        <w:rPr>
          <w:rFonts w:asciiTheme="majorHAnsi" w:eastAsia="Times New Roman" w:hAnsiTheme="majorHAnsi" w:cstheme="majorHAnsi"/>
          <w:color w:val="000000"/>
          <w:sz w:val="20"/>
        </w:rPr>
        <w:t>,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etc.,</w:t>
      </w:r>
    </w:p>
    <w:p w14:paraId="7507B09B" w14:textId="29AC6476" w:rsidR="00B700ED" w:rsidRPr="004A071E" w:rsidRDefault="00F86064" w:rsidP="004A071E">
      <w:pPr>
        <w:textAlignment w:val="baseline"/>
        <w:rPr>
          <w:rFonts w:asciiTheme="majorHAnsi" w:eastAsia="Times New Roman" w:hAnsiTheme="majorHAnsi" w:cstheme="majorHAnsi"/>
          <w:color w:val="000000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0"/>
        </w:rPr>
        <w:t>Cloud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>: GCP</w:t>
      </w:r>
      <w:r w:rsidR="00F365F2"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, 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>AWS</w:t>
      </w:r>
      <w:r w:rsidR="00F365F2" w:rsidRPr="004A071E">
        <w:rPr>
          <w:rFonts w:asciiTheme="majorHAnsi" w:eastAsia="Times New Roman" w:hAnsiTheme="majorHAnsi" w:cstheme="majorHAnsi"/>
          <w:color w:val="000000"/>
          <w:sz w:val="20"/>
        </w:rPr>
        <w:t>, and Azure</w:t>
      </w:r>
    </w:p>
    <w:p w14:paraId="3294B7B6" w14:textId="507175F8" w:rsidR="0065747E" w:rsidRPr="004A071E" w:rsidRDefault="00142C5D" w:rsidP="004A071E">
      <w:pPr>
        <w:textAlignment w:val="baseline"/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  <w:t>Informatexy, Part time</w:t>
      </w:r>
    </w:p>
    <w:p w14:paraId="528246C9" w14:textId="689BE06D" w:rsidR="00142C5D" w:rsidRPr="004A071E" w:rsidRDefault="00142C5D" w:rsidP="004A071E">
      <w:pPr>
        <w:textAlignment w:val="baseline"/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IT Independent Researcher | Founder</w:t>
      </w:r>
    </w:p>
    <w:p w14:paraId="181FB924" w14:textId="3CFD0504" w:rsidR="00142C5D" w:rsidRPr="004A071E" w:rsidRDefault="00142C5D" w:rsidP="004A071E">
      <w:pPr>
        <w:textAlignment w:val="baseline"/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Jan 2023 – Present</w:t>
      </w:r>
    </w:p>
    <w:p w14:paraId="57A90B74" w14:textId="3D1F586D" w:rsidR="00142C5D" w:rsidRPr="004A071E" w:rsidRDefault="00142C5D" w:rsidP="004A071E">
      <w:pPr>
        <w:textAlignment w:val="baseline"/>
        <w:rPr>
          <w:rFonts w:asciiTheme="majorHAnsi" w:hAnsiTheme="majorHAnsi" w:cstheme="majorHAnsi"/>
          <w:sz w:val="20"/>
          <w:shd w:val="clear" w:color="auto" w:fill="FFFFFF"/>
        </w:rPr>
      </w:pPr>
      <w:r w:rsidRPr="004A071E">
        <w:rPr>
          <w:rFonts w:asciiTheme="majorHAnsi" w:hAnsiTheme="majorHAnsi" w:cstheme="majorHAnsi"/>
          <w:sz w:val="20"/>
          <w:shd w:val="clear" w:color="auto" w:fill="FFFFFF"/>
        </w:rPr>
        <w:t xml:space="preserve">SME in Information Technology with a knowledge of various </w:t>
      </w:r>
      <w:r w:rsidR="009D5B9F" w:rsidRPr="004A071E">
        <w:rPr>
          <w:rFonts w:asciiTheme="majorHAnsi" w:hAnsiTheme="majorHAnsi" w:cstheme="majorHAnsi"/>
          <w:shd w:val="clear" w:color="auto" w:fill="FFFFFF"/>
        </w:rPr>
        <w:t>technologies @</w:t>
      </w:r>
      <w:r w:rsidRPr="004A071E">
        <w:rPr>
          <w:rFonts w:asciiTheme="majorHAnsi" w:hAnsiTheme="majorHAnsi" w:cstheme="majorHAnsi"/>
          <w:sz w:val="20"/>
          <w:shd w:val="clear" w:color="auto" w:fill="FFFFFF"/>
        </w:rPr>
        <w:t>Self Employed</w:t>
      </w:r>
    </w:p>
    <w:p w14:paraId="755A670B" w14:textId="58DA0074" w:rsidR="00977725" w:rsidRPr="004A071E" w:rsidRDefault="0088156B" w:rsidP="004A071E">
      <w:pPr>
        <w:textAlignment w:val="baseline"/>
        <w:rPr>
          <w:rFonts w:asciiTheme="majorHAnsi" w:hAnsiTheme="majorHAnsi" w:cstheme="majorHAnsi"/>
          <w:sz w:val="20"/>
          <w:shd w:val="clear" w:color="auto" w:fill="FFFFFF"/>
        </w:rPr>
      </w:pPr>
      <w:r w:rsidRPr="004A071E">
        <w:rPr>
          <w:rFonts w:asciiTheme="majorHAnsi" w:hAnsiTheme="majorHAnsi" w:cstheme="majorHAnsi"/>
          <w:sz w:val="20"/>
          <w:shd w:val="clear" w:color="auto" w:fill="FFFFFF"/>
        </w:rPr>
        <w:t>Environment: Google Workspace, Gmail, Google Calendar, Google Meet, etc.</w:t>
      </w:r>
    </w:p>
    <w:p w14:paraId="71BBD73E" w14:textId="4030C219" w:rsidR="006F5D2F" w:rsidRPr="004A071E" w:rsidRDefault="006F5D2F" w:rsidP="004A071E">
      <w:pPr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  <w:t>Oak Street Health</w:t>
      </w:r>
    </w:p>
    <w:p w14:paraId="702EE63F" w14:textId="77777777" w:rsidR="006F5D2F" w:rsidRPr="004A071E" w:rsidRDefault="006F5D2F" w:rsidP="004A071E">
      <w:pPr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Senior Site Reliability Engineer</w:t>
      </w:r>
    </w:p>
    <w:p w14:paraId="61F4B9DA" w14:textId="142E4501" w:rsidR="00142C5D" w:rsidRPr="004A071E" w:rsidRDefault="006F5D2F" w:rsidP="004A071E">
      <w:pPr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Remote, Oct 2023- </w:t>
      </w:r>
      <w:r w:rsidR="0065747E" w:rsidRPr="004A071E">
        <w:rPr>
          <w:rFonts w:asciiTheme="majorHAnsi" w:eastAsia="Times New Roman" w:hAnsiTheme="majorHAnsi" w:cstheme="majorHAnsi"/>
          <w:color w:val="000000"/>
          <w:sz w:val="20"/>
        </w:rPr>
        <w:t>April 2024</w:t>
      </w:r>
      <w:r w:rsidR="00B700ED" w:rsidRPr="004A071E">
        <w:rPr>
          <w:rFonts w:asciiTheme="majorHAnsi" w:eastAsia="Times New Roman" w:hAnsiTheme="majorHAnsi" w:cstheme="majorHAnsi"/>
          <w:color w:val="000000"/>
        </w:rPr>
        <w:t xml:space="preserve"> </w:t>
      </w:r>
      <w:r w:rsidR="00142C5D" w:rsidRPr="004A071E">
        <w:rPr>
          <w:rFonts w:asciiTheme="majorHAnsi" w:eastAsia="Times New Roman" w:hAnsiTheme="majorHAnsi" w:cstheme="majorHAnsi"/>
          <w:color w:val="000000"/>
          <w:sz w:val="20"/>
        </w:rPr>
        <w:t>@Kforce</w:t>
      </w:r>
    </w:p>
    <w:p w14:paraId="75EE7A62" w14:textId="3E504FE9" w:rsidR="00977725" w:rsidRPr="004A071E" w:rsidRDefault="0088156B" w:rsidP="004A071E">
      <w:pPr>
        <w:rPr>
          <w:rFonts w:asciiTheme="majorHAnsi" w:eastAsia="Times New Roman" w:hAnsiTheme="majorHAnsi" w:cstheme="majorHAnsi"/>
          <w:color w:val="000000"/>
          <w:sz w:val="20"/>
          <w:szCs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Environment: Azure DevOps, Azure Cloud, Grafana, Solar Winds, Windows Servers, K6, Performance Testing, Dashboards, DPA</w:t>
      </w:r>
      <w:r w:rsidR="00382C29" w:rsidRPr="004A071E">
        <w:rPr>
          <w:rFonts w:asciiTheme="majorHAnsi" w:eastAsia="Times New Roman" w:hAnsiTheme="majorHAnsi" w:cstheme="majorHAnsi"/>
          <w:color w:val="000000"/>
          <w:sz w:val="20"/>
        </w:rPr>
        <w:t>,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etc.</w:t>
      </w:r>
    </w:p>
    <w:p w14:paraId="12D68761" w14:textId="536FA151" w:rsidR="00B0161A" w:rsidRPr="004A071E" w:rsidRDefault="00B0161A" w:rsidP="004A071E">
      <w:pPr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  <w:t>Infosys Limited</w:t>
      </w:r>
    </w:p>
    <w:p w14:paraId="4D6FF413" w14:textId="045D60B9" w:rsidR="008E3246" w:rsidRPr="004A071E" w:rsidRDefault="0065747E" w:rsidP="004A071E">
      <w:pPr>
        <w:rPr>
          <w:rFonts w:asciiTheme="majorHAnsi" w:eastAsia="Times New Roman" w:hAnsiTheme="majorHAnsi" w:cstheme="majorHAnsi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Oct</w:t>
      </w:r>
      <w:r w:rsidR="008E3246"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2021 – </w:t>
      </w:r>
      <w:r w:rsidR="006F5D2F" w:rsidRPr="004A071E">
        <w:rPr>
          <w:rFonts w:asciiTheme="majorHAnsi" w:eastAsia="Times New Roman" w:hAnsiTheme="majorHAnsi" w:cstheme="majorHAnsi"/>
          <w:color w:val="000000"/>
          <w:sz w:val="20"/>
        </w:rPr>
        <w:t>Oct 2019</w:t>
      </w:r>
    </w:p>
    <w:p w14:paraId="56D5BA88" w14:textId="413E06F9" w:rsidR="002C44BD" w:rsidRPr="004A071E" w:rsidRDefault="00E35F9A" w:rsidP="004A071E">
      <w:pPr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Lead </w:t>
      </w:r>
      <w:r w:rsidR="008E3246" w:rsidRPr="004A071E">
        <w:rPr>
          <w:rFonts w:asciiTheme="majorHAnsi" w:eastAsia="Times New Roman" w:hAnsiTheme="majorHAnsi" w:cstheme="majorHAnsi"/>
          <w:color w:val="000000"/>
          <w:sz w:val="20"/>
        </w:rPr>
        <w:t>DevOps Engineer</w:t>
      </w:r>
    </w:p>
    <w:p w14:paraId="0F9E57D7" w14:textId="77777777" w:rsidR="00142C5D" w:rsidRPr="004A071E" w:rsidRDefault="002C44BD" w:rsidP="004A071E">
      <w:pPr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I worked with multiple </w:t>
      </w:r>
      <w:r w:rsidR="00184D5A" w:rsidRPr="004A071E">
        <w:rPr>
          <w:rFonts w:asciiTheme="majorHAnsi" w:eastAsia="Times New Roman" w:hAnsiTheme="majorHAnsi" w:cstheme="majorHAnsi"/>
          <w:color w:val="000000"/>
          <w:sz w:val="20"/>
        </w:rPr>
        <w:t>clients at Infosys and with different cloud environments, such as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GCP, AWS</w:t>
      </w:r>
      <w:r w:rsidR="00F97D59" w:rsidRPr="004A071E">
        <w:rPr>
          <w:rFonts w:asciiTheme="majorHAnsi" w:eastAsia="Times New Roman" w:hAnsiTheme="majorHAnsi" w:cstheme="majorHAnsi"/>
          <w:color w:val="000000"/>
          <w:sz w:val="20"/>
        </w:rPr>
        <w:t>,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and Azure DevOps.</w:t>
      </w:r>
    </w:p>
    <w:p w14:paraId="45A47838" w14:textId="77777777" w:rsidR="00142C5D" w:rsidRPr="004A071E" w:rsidRDefault="00142C5D" w:rsidP="004A071E">
      <w:pPr>
        <w:rPr>
          <w:rFonts w:asciiTheme="majorHAnsi" w:eastAsia="Times New Roman" w:hAnsiTheme="majorHAnsi" w:cstheme="majorHAnsi"/>
          <w:sz w:val="20"/>
        </w:rPr>
      </w:pPr>
      <w:r w:rsidRPr="004A071E">
        <w:rPr>
          <w:rFonts w:asciiTheme="majorHAnsi" w:eastAsia="Times New Roman" w:hAnsiTheme="majorHAnsi" w:cstheme="majorHAnsi"/>
          <w:sz w:val="20"/>
        </w:rPr>
        <w:t>Clients Supported: Cisco, United Airlines, BHP</w:t>
      </w:r>
    </w:p>
    <w:p w14:paraId="07C65C3F" w14:textId="2A167B75" w:rsidR="00977725" w:rsidRPr="004A071E" w:rsidRDefault="008E3246" w:rsidP="004A071E">
      <w:pPr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Environment: AWS, Jenkins,</w:t>
      </w:r>
      <w:r w:rsidR="00C50960"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Pipelines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>,</w:t>
      </w:r>
      <w:r w:rsidR="000222A7"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Python,</w:t>
      </w:r>
      <w:r w:rsidR="00C50960"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Docker, EKS,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Gitlab</w:t>
      </w:r>
      <w:r w:rsidR="000206F4" w:rsidRPr="004A071E">
        <w:rPr>
          <w:rFonts w:asciiTheme="majorHAnsi" w:eastAsia="Times New Roman" w:hAnsiTheme="majorHAnsi" w:cstheme="majorHAnsi"/>
          <w:color w:val="000000"/>
          <w:sz w:val="20"/>
        </w:rPr>
        <w:t>, etc.</w:t>
      </w:r>
    </w:p>
    <w:p w14:paraId="1EC0A7EC" w14:textId="1FB13341" w:rsidR="004E2F9A" w:rsidRPr="004A071E" w:rsidRDefault="004E2F9A" w:rsidP="004A071E">
      <w:pPr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  <w:t>SitusAMC</w:t>
      </w:r>
    </w:p>
    <w:p w14:paraId="0EBC1D3A" w14:textId="18F58A20" w:rsidR="004E2F9A" w:rsidRPr="004A071E" w:rsidRDefault="004E2F9A" w:rsidP="004A071E">
      <w:pPr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AVP DevOps Site Reliability Engineer</w:t>
      </w:r>
    </w:p>
    <w:p w14:paraId="4BBDF244" w14:textId="77777777" w:rsidR="005E4AC4" w:rsidRPr="004A071E" w:rsidRDefault="004E2F9A" w:rsidP="004A071E">
      <w:pPr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Aug 2022 – Jan 2023</w:t>
      </w:r>
    </w:p>
    <w:p w14:paraId="71087B90" w14:textId="3B8AFADD" w:rsidR="0037363C" w:rsidRPr="004A071E" w:rsidRDefault="0088156B" w:rsidP="004A071E">
      <w:pPr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Environment: AWS, Beanstalk, Lambda, Cloud Monitoring, etc.,</w:t>
      </w:r>
    </w:p>
    <w:p w14:paraId="0A98B563" w14:textId="6D7931E7" w:rsidR="00142C5D" w:rsidRPr="004A071E" w:rsidRDefault="00142C5D" w:rsidP="004A071E">
      <w:pPr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  <w:t>Sony Interactive Entertainment, Contract</w:t>
      </w:r>
    </w:p>
    <w:p w14:paraId="09EEF873" w14:textId="4C4EEAF6" w:rsidR="00142C5D" w:rsidRPr="004A071E" w:rsidRDefault="00142C5D" w:rsidP="004A071E">
      <w:pPr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Senior Site Reliability Engineer</w:t>
      </w:r>
    </w:p>
    <w:p w14:paraId="0CA204C0" w14:textId="7A5E3BAE" w:rsidR="004E2F9A" w:rsidRPr="004A071E" w:rsidRDefault="004E2F9A" w:rsidP="004A071E">
      <w:pPr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Nov Apr 2023</w:t>
      </w:r>
    </w:p>
    <w:p w14:paraId="6141F9B9" w14:textId="7FD513DA" w:rsidR="00142C5D" w:rsidRPr="004A071E" w:rsidRDefault="004E2F9A" w:rsidP="004A071E">
      <w:pPr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Remote</w:t>
      </w:r>
      <w:r w:rsidR="00B700ED" w:rsidRPr="004A071E">
        <w:rPr>
          <w:rFonts w:asciiTheme="majorHAnsi" w:eastAsia="Times New Roman" w:hAnsiTheme="majorHAnsi" w:cstheme="majorHAnsi"/>
          <w:color w:val="000000"/>
        </w:rPr>
        <w:t xml:space="preserve"> 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>@TEKSystems</w:t>
      </w:r>
    </w:p>
    <w:p w14:paraId="229495DC" w14:textId="0C247D9F" w:rsidR="004E2F9A" w:rsidRPr="004A071E" w:rsidRDefault="0088156B" w:rsidP="004A071E">
      <w:pPr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Environment: AWS, Jira, Confluence, ServiceNow, Jenkins,</w:t>
      </w:r>
    </w:p>
    <w:p w14:paraId="29437F46" w14:textId="6EF3F687" w:rsidR="004E2F9A" w:rsidRPr="004A071E" w:rsidRDefault="004E2F9A" w:rsidP="004A071E">
      <w:pPr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  <w:t>GEICO</w:t>
      </w:r>
    </w:p>
    <w:p w14:paraId="02612317" w14:textId="2D798080" w:rsidR="004E2F9A" w:rsidRPr="004A071E" w:rsidRDefault="004E2F9A" w:rsidP="004A071E">
      <w:pPr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System Analyst</w:t>
      </w:r>
    </w:p>
    <w:p w14:paraId="4732060B" w14:textId="51C17ECB" w:rsidR="004E2F9A" w:rsidRPr="004A071E" w:rsidRDefault="004E2F9A" w:rsidP="004A071E">
      <w:pPr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Nov 2020 – Jan 2021</w:t>
      </w:r>
    </w:p>
    <w:p w14:paraId="2F1A7853" w14:textId="2FF70BC5" w:rsidR="00576CB0" w:rsidRPr="004A071E" w:rsidRDefault="00180AA4" w:rsidP="004A071E">
      <w:pPr>
        <w:rPr>
          <w:rFonts w:asciiTheme="majorHAnsi" w:eastAsia="Times New Roman" w:hAnsiTheme="majorHAnsi" w:cstheme="majorHAnsi"/>
          <w:sz w:val="20"/>
        </w:rPr>
      </w:pPr>
      <w:r w:rsidRPr="004A071E">
        <w:rPr>
          <w:rFonts w:asciiTheme="majorHAnsi" w:eastAsia="Times New Roman" w:hAnsiTheme="majorHAnsi" w:cstheme="majorHAnsi"/>
          <w:sz w:val="20"/>
          <w:shd w:val="clear" w:color="auto" w:fill="FFFFFF"/>
        </w:rPr>
        <w:t>Due to some personal health issues</w:t>
      </w:r>
      <w:r w:rsidR="0088156B" w:rsidRPr="004A071E">
        <w:rPr>
          <w:rFonts w:asciiTheme="majorHAnsi" w:eastAsia="Times New Roman" w:hAnsiTheme="majorHAnsi" w:cstheme="majorHAnsi"/>
          <w:sz w:val="20"/>
          <w:shd w:val="clear" w:color="auto" w:fill="FFFFFF"/>
        </w:rPr>
        <w:t xml:space="preserve"> and </w:t>
      </w:r>
      <w:r w:rsidRPr="004A071E">
        <w:rPr>
          <w:rFonts w:asciiTheme="majorHAnsi" w:eastAsia="Times New Roman" w:hAnsiTheme="majorHAnsi" w:cstheme="majorHAnsi"/>
          <w:sz w:val="20"/>
          <w:shd w:val="clear" w:color="auto" w:fill="FFFFFF"/>
        </w:rPr>
        <w:t>C</w:t>
      </w:r>
      <w:r w:rsidR="00382C29" w:rsidRPr="004A071E">
        <w:rPr>
          <w:rFonts w:asciiTheme="majorHAnsi" w:eastAsia="Times New Roman" w:hAnsiTheme="majorHAnsi" w:cstheme="majorHAnsi"/>
          <w:sz w:val="20"/>
          <w:shd w:val="clear" w:color="auto" w:fill="FFFFFF"/>
        </w:rPr>
        <w:t>OVID-19,</w:t>
      </w:r>
      <w:r w:rsidRPr="004A071E">
        <w:rPr>
          <w:rFonts w:asciiTheme="majorHAnsi" w:eastAsia="Times New Roman" w:hAnsiTheme="majorHAnsi" w:cstheme="majorHAnsi"/>
          <w:sz w:val="20"/>
          <w:shd w:val="clear" w:color="auto" w:fill="FFFFFF"/>
        </w:rPr>
        <w:t xml:space="preserve"> </w:t>
      </w:r>
      <w:r w:rsidR="0088156B" w:rsidRPr="004A071E">
        <w:rPr>
          <w:rFonts w:asciiTheme="majorHAnsi" w:eastAsia="Times New Roman" w:hAnsiTheme="majorHAnsi" w:cstheme="majorHAnsi"/>
          <w:sz w:val="20"/>
          <w:shd w:val="clear" w:color="auto" w:fill="FFFFFF"/>
        </w:rPr>
        <w:t xml:space="preserve">I </w:t>
      </w:r>
      <w:r w:rsidRPr="004A071E">
        <w:rPr>
          <w:rFonts w:asciiTheme="majorHAnsi" w:eastAsia="Times New Roman" w:hAnsiTheme="majorHAnsi" w:cstheme="majorHAnsi"/>
          <w:sz w:val="20"/>
          <w:shd w:val="clear" w:color="auto" w:fill="FFFFFF"/>
        </w:rPr>
        <w:t>left this job.</w:t>
      </w:r>
    </w:p>
    <w:p w14:paraId="16DF05B1" w14:textId="359F3FA4" w:rsidR="008E3246" w:rsidRPr="004A071E" w:rsidRDefault="008E3246" w:rsidP="004A071E">
      <w:pPr>
        <w:rPr>
          <w:rFonts w:asciiTheme="majorHAnsi" w:eastAsia="Times New Roman" w:hAnsiTheme="majorHAnsi" w:cstheme="majorHAnsi"/>
          <w:sz w:val="28"/>
          <w:szCs w:val="28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  <w:t>UnitedHealth Group</w:t>
      </w:r>
    </w:p>
    <w:p w14:paraId="04EA066F" w14:textId="77777777" w:rsidR="008E3246" w:rsidRPr="004A071E" w:rsidRDefault="008E3246" w:rsidP="004A071E">
      <w:pPr>
        <w:rPr>
          <w:rFonts w:asciiTheme="majorHAnsi" w:eastAsia="Times New Roman" w:hAnsiTheme="majorHAnsi" w:cstheme="majorHAnsi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Oct 2019 – Jan 2021</w:t>
      </w:r>
    </w:p>
    <w:p w14:paraId="21058D78" w14:textId="77777777" w:rsidR="008E3246" w:rsidRPr="004A071E" w:rsidRDefault="008E3246" w:rsidP="004A071E">
      <w:pPr>
        <w:rPr>
          <w:rFonts w:asciiTheme="majorHAnsi" w:eastAsia="Times New Roman" w:hAnsiTheme="majorHAnsi" w:cstheme="majorHAnsi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DevOps/Linux Engineer</w:t>
      </w:r>
    </w:p>
    <w:p w14:paraId="4FFD53B6" w14:textId="5AC69CC8" w:rsidR="005E4AC4" w:rsidRPr="004A071E" w:rsidRDefault="008E3246" w:rsidP="004A071E">
      <w:pPr>
        <w:rPr>
          <w:rFonts w:asciiTheme="majorHAnsi" w:eastAsia="Times New Roman" w:hAnsiTheme="majorHAnsi" w:cstheme="majorHAnsi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Federal Contractor </w:t>
      </w:r>
      <w:r w:rsidR="00EA3B05">
        <w:rPr>
          <w:rFonts w:asciiTheme="majorHAnsi" w:eastAsia="Times New Roman" w:hAnsiTheme="majorHAnsi" w:cstheme="majorHAnsi"/>
          <w:color w:val="000000"/>
          <w:sz w:val="20"/>
        </w:rPr>
        <w:t xml:space="preserve">with </w:t>
      </w:r>
      <w:r w:rsidR="002B0325">
        <w:rPr>
          <w:rFonts w:asciiTheme="majorHAnsi" w:eastAsia="Times New Roman" w:hAnsiTheme="majorHAnsi" w:cstheme="majorHAnsi"/>
          <w:color w:val="000000"/>
          <w:sz w:val="20"/>
        </w:rPr>
        <w:t>C</w:t>
      </w:r>
      <w:r w:rsidR="00EA3B05">
        <w:rPr>
          <w:rFonts w:asciiTheme="majorHAnsi" w:eastAsia="Times New Roman" w:hAnsiTheme="majorHAnsi" w:cstheme="majorHAnsi"/>
          <w:color w:val="000000"/>
          <w:sz w:val="20"/>
        </w:rPr>
        <w:t xml:space="preserve">enter for Medicaid </w:t>
      </w:r>
      <w:r w:rsidRPr="004A071E">
        <w:rPr>
          <w:rFonts w:asciiTheme="majorHAnsi" w:eastAsia="Times New Roman" w:hAnsiTheme="majorHAnsi" w:cstheme="majorHAnsi"/>
          <w:sz w:val="20"/>
        </w:rPr>
        <w:br/>
      </w:r>
      <w:r w:rsidR="004A071E"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       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>Environment</w:t>
      </w:r>
      <w:r w:rsidRPr="004A071E">
        <w:rPr>
          <w:rFonts w:asciiTheme="majorHAnsi" w:eastAsia="Times New Roman" w:hAnsiTheme="majorHAnsi" w:cstheme="majorHAnsi"/>
          <w:b/>
          <w:bCs/>
          <w:color w:val="000000"/>
          <w:sz w:val="20"/>
        </w:rPr>
        <w:t>: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A</w:t>
      </w:r>
      <w:r w:rsidR="007650B0" w:rsidRPr="004A071E">
        <w:rPr>
          <w:rFonts w:asciiTheme="majorHAnsi" w:eastAsia="Times New Roman" w:hAnsiTheme="majorHAnsi" w:cstheme="majorHAnsi"/>
          <w:color w:val="000000"/>
          <w:sz w:val="20"/>
        </w:rPr>
        <w:t>W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>S, Jenkins, Git, Splunk, Python, Load Balancer, Nginx, Maven, Gradle, Linux, UNIX, Jira, Confluence, Pipelines, Docker</w:t>
      </w:r>
    </w:p>
    <w:p w14:paraId="3F31880F" w14:textId="49760728" w:rsidR="004E2F9A" w:rsidRPr="004A071E" w:rsidRDefault="004E2F9A" w:rsidP="004A071E">
      <w:pPr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  <w:t>Intel Corporation</w:t>
      </w:r>
    </w:p>
    <w:p w14:paraId="29A51C54" w14:textId="6A3D78F8" w:rsidR="004E2F9A" w:rsidRPr="004A071E" w:rsidRDefault="004E2F9A" w:rsidP="004A071E">
      <w:pPr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Software Engineer: Configuration Management - III</w:t>
      </w:r>
    </w:p>
    <w:p w14:paraId="2C0B886C" w14:textId="20459AF9" w:rsidR="0037363C" w:rsidRPr="004A071E" w:rsidRDefault="004E2F9A" w:rsidP="004A071E">
      <w:pPr>
        <w:rPr>
          <w:rFonts w:asciiTheme="majorHAnsi" w:eastAsia="Times New Roman" w:hAnsiTheme="majorHAnsi" w:cstheme="majorHAnsi"/>
          <w:sz w:val="20"/>
          <w:szCs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Oct 2020 – Dec 2020</w:t>
      </w:r>
    </w:p>
    <w:p w14:paraId="62395515" w14:textId="517D6948" w:rsidR="008E3246" w:rsidRPr="004A071E" w:rsidRDefault="008E3246" w:rsidP="004A071E">
      <w:pPr>
        <w:rPr>
          <w:rFonts w:asciiTheme="majorHAnsi" w:eastAsia="Times New Roman" w:hAnsiTheme="majorHAnsi" w:cstheme="majorHAnsi"/>
          <w:sz w:val="28"/>
          <w:szCs w:val="28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  <w:t>Qualcomm, San Diego</w:t>
      </w:r>
    </w:p>
    <w:p w14:paraId="4C81FC31" w14:textId="2862913C" w:rsidR="008E3246" w:rsidRPr="004A071E" w:rsidRDefault="008E3246" w:rsidP="004A071E">
      <w:pPr>
        <w:rPr>
          <w:rFonts w:asciiTheme="majorHAnsi" w:eastAsia="Times New Roman" w:hAnsiTheme="majorHAnsi" w:cstheme="majorHAnsi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IT Engineer, DevOps, Contract 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br/>
      </w:r>
      <w:r w:rsidR="004A071E"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        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Jan 2019-October </w:t>
      </w:r>
      <w:r w:rsidR="007E4191" w:rsidRPr="004A071E">
        <w:rPr>
          <w:rFonts w:asciiTheme="majorHAnsi" w:eastAsia="Times New Roman" w:hAnsiTheme="majorHAnsi" w:cstheme="majorHAnsi"/>
          <w:color w:val="000000"/>
        </w:rPr>
        <w:t>2019 @</w:t>
      </w:r>
      <w:r w:rsidR="00B700ED" w:rsidRPr="004A071E">
        <w:rPr>
          <w:rFonts w:asciiTheme="majorHAnsi" w:eastAsia="Times New Roman" w:hAnsiTheme="majorHAnsi" w:cstheme="majorHAnsi"/>
          <w:color w:val="000000"/>
        </w:rPr>
        <w:t>Apolis</w:t>
      </w:r>
    </w:p>
    <w:p w14:paraId="7DD36EA2" w14:textId="1E3724E8" w:rsidR="008E3246" w:rsidRPr="004A071E" w:rsidRDefault="008E3246" w:rsidP="004A071E">
      <w:pPr>
        <w:textAlignment w:val="baseline"/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This Project i</w:t>
      </w:r>
      <w:r w:rsidR="00630C54" w:rsidRPr="004A071E">
        <w:rPr>
          <w:rFonts w:asciiTheme="majorHAnsi" w:eastAsia="Times New Roman" w:hAnsiTheme="majorHAnsi" w:cstheme="majorHAnsi"/>
          <w:color w:val="000000"/>
          <w:sz w:val="20"/>
        </w:rPr>
        <w:t>nvolves migrating traditional Cloudbees from Mesos and Marathon to a Modern Cloudbees Environment,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from a Traditional on-prem environment to </w:t>
      </w:r>
      <w:r w:rsidR="00F97D59"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a 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>Hybrid on-prem environment using Kubernetes.</w:t>
      </w:r>
    </w:p>
    <w:p w14:paraId="334848F8" w14:textId="2956F496" w:rsidR="008E3246" w:rsidRPr="004A071E" w:rsidRDefault="00382C29" w:rsidP="004A071E">
      <w:pPr>
        <w:textAlignment w:val="baseline"/>
        <w:rPr>
          <w:rFonts w:asciiTheme="majorHAnsi" w:eastAsia="Times New Roman" w:hAnsiTheme="majorHAnsi" w:cstheme="majorHAnsi"/>
          <w:color w:val="000000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Environment: Cloud Bees, Git, Gerrit,</w:t>
      </w:r>
    </w:p>
    <w:p w14:paraId="11569A03" w14:textId="77777777" w:rsidR="007E4191" w:rsidRPr="004A071E" w:rsidRDefault="008E3246" w:rsidP="004A071E">
      <w:pPr>
        <w:rPr>
          <w:rFonts w:asciiTheme="majorHAnsi" w:eastAsia="Times New Roman" w:hAnsiTheme="majorHAnsi" w:cstheme="majorHAnsi"/>
          <w:sz w:val="28"/>
          <w:szCs w:val="28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  <w:t>USPTO, Alexandria, VA</w:t>
      </w:r>
    </w:p>
    <w:p w14:paraId="1792E7AB" w14:textId="0AC03ACA" w:rsidR="007E4191" w:rsidRPr="004A071E" w:rsidRDefault="008E3246" w:rsidP="004A071E">
      <w:pPr>
        <w:rPr>
          <w:rFonts w:asciiTheme="majorHAnsi" w:eastAsia="Times New Roman" w:hAnsiTheme="majorHAnsi" w:cstheme="majorHAnsi"/>
          <w:sz w:val="28"/>
          <w:szCs w:val="28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March 2017-Dec 2018</w:t>
      </w:r>
    </w:p>
    <w:p w14:paraId="06851FD9" w14:textId="03816F2E" w:rsidR="008E3246" w:rsidRPr="004A071E" w:rsidRDefault="008E3246" w:rsidP="004A071E">
      <w:pPr>
        <w:rPr>
          <w:rFonts w:asciiTheme="majorHAnsi" w:eastAsia="Times New Roman" w:hAnsiTheme="majorHAnsi" w:cstheme="majorHAnsi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Build, Release</w:t>
      </w:r>
      <w:r w:rsidR="00F97D59" w:rsidRPr="004A071E">
        <w:rPr>
          <w:rFonts w:asciiTheme="majorHAnsi" w:eastAsia="Times New Roman" w:hAnsiTheme="majorHAnsi" w:cstheme="majorHAnsi"/>
          <w:color w:val="000000"/>
          <w:sz w:val="20"/>
        </w:rPr>
        <w:t>,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and Platform Engineer,</w:t>
      </w:r>
    </w:p>
    <w:p w14:paraId="3C236C3F" w14:textId="77777777" w:rsidR="008E3246" w:rsidRPr="004A071E" w:rsidRDefault="008E3246" w:rsidP="004A071E">
      <w:pPr>
        <w:rPr>
          <w:rFonts w:asciiTheme="majorHAnsi" w:eastAsia="Times New Roman" w:hAnsiTheme="majorHAnsi" w:cstheme="majorHAnsi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Federal Contractor</w:t>
      </w:r>
    </w:p>
    <w:p w14:paraId="4D0BF6D2" w14:textId="60E60B80" w:rsidR="005E4AC4" w:rsidRPr="004A071E" w:rsidRDefault="008E3246" w:rsidP="004A071E">
      <w:pPr>
        <w:rPr>
          <w:rFonts w:asciiTheme="majorHAnsi" w:eastAsia="Times New Roman" w:hAnsiTheme="majorHAnsi" w:cstheme="majorHAnsi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Environment: Open stack, Private cloud, Linux, Unix, Ant, Maven, Gradle, CICD, Ansib</w:t>
      </w:r>
      <w:r w:rsidR="00975BB1" w:rsidRPr="004A071E">
        <w:rPr>
          <w:rFonts w:asciiTheme="majorHAnsi" w:eastAsia="Times New Roman" w:hAnsiTheme="majorHAnsi" w:cstheme="majorHAnsi"/>
          <w:color w:val="000000"/>
          <w:sz w:val="20"/>
        </w:rPr>
        <w:t>l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>e, Jenkins, Splunk, Canary, Nexus, SonarQube, Groovy, Shell, Python, Load Balancers, Apache Tomcat, Docker, Pipelines, Agile Methodology, SSL, TLS, HTTPS, Java, and .NET application support</w:t>
      </w:r>
      <w:r w:rsidR="00F97D59" w:rsidRPr="004A071E">
        <w:rPr>
          <w:rFonts w:asciiTheme="majorHAnsi" w:eastAsia="Times New Roman" w:hAnsiTheme="majorHAnsi" w:cstheme="majorHAnsi"/>
          <w:color w:val="000000"/>
          <w:sz w:val="20"/>
        </w:rPr>
        <w:t>,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etc.,</w:t>
      </w:r>
    </w:p>
    <w:p w14:paraId="1DAA2291" w14:textId="77777777" w:rsidR="007E4191" w:rsidRPr="004A071E" w:rsidRDefault="008E3246" w:rsidP="004A071E">
      <w:pPr>
        <w:rPr>
          <w:rFonts w:asciiTheme="majorHAnsi" w:eastAsia="Times New Roman" w:hAnsiTheme="majorHAnsi" w:cstheme="majorHAnsi"/>
          <w:sz w:val="28"/>
          <w:szCs w:val="28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  <w:t>Duke Energy Corporation, Charlotte, NC</w:t>
      </w:r>
    </w:p>
    <w:p w14:paraId="22F39F44" w14:textId="54F387B6" w:rsidR="008E3246" w:rsidRPr="004A071E" w:rsidRDefault="004E2F9A" w:rsidP="004A071E">
      <w:pPr>
        <w:rPr>
          <w:rFonts w:asciiTheme="majorHAnsi" w:eastAsia="Times New Roman" w:hAnsiTheme="majorHAnsi" w:cstheme="majorHAnsi"/>
          <w:sz w:val="28"/>
          <w:szCs w:val="28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Oct</w:t>
      </w:r>
      <w:r w:rsidR="008E3246"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2016-Jan 2017</w:t>
      </w:r>
    </w:p>
    <w:p w14:paraId="427DE592" w14:textId="1F0EAD55" w:rsidR="0047094B" w:rsidRPr="004A071E" w:rsidRDefault="008E3246" w:rsidP="004A071E">
      <w:pPr>
        <w:rPr>
          <w:rFonts w:asciiTheme="majorHAnsi" w:eastAsia="Times New Roman" w:hAnsiTheme="majorHAnsi" w:cstheme="majorHAnsi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DevOps Engineer, Contract</w:t>
      </w:r>
    </w:p>
    <w:p w14:paraId="35FA3833" w14:textId="74541CB1" w:rsidR="004A3245" w:rsidRPr="004A071E" w:rsidRDefault="008E3246" w:rsidP="004A071E">
      <w:pPr>
        <w:rPr>
          <w:rFonts w:asciiTheme="majorHAnsi" w:eastAsia="Times New Roman" w:hAnsiTheme="majorHAnsi" w:cstheme="majorHAnsi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This Project i</w:t>
      </w:r>
      <w:r w:rsidR="00184D5A" w:rsidRPr="004A071E">
        <w:rPr>
          <w:rFonts w:asciiTheme="majorHAnsi" w:eastAsia="Times New Roman" w:hAnsiTheme="majorHAnsi" w:cstheme="majorHAnsi"/>
          <w:color w:val="000000"/>
          <w:sz w:val="20"/>
        </w:rPr>
        <w:t>nvolved working with Developers and Infrastructure teams, including migrating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.Net and other applications.</w:t>
      </w:r>
    </w:p>
    <w:p w14:paraId="7DFB2248" w14:textId="5F08AE67" w:rsidR="008E3246" w:rsidRPr="004A071E" w:rsidRDefault="008E3246" w:rsidP="004A071E">
      <w:pPr>
        <w:rPr>
          <w:rFonts w:asciiTheme="majorHAnsi" w:eastAsia="Times New Roman" w:hAnsiTheme="majorHAnsi" w:cstheme="majorHAnsi"/>
          <w:sz w:val="28"/>
          <w:szCs w:val="28"/>
        </w:rPr>
      </w:pPr>
      <w:r w:rsidRPr="004A071E">
        <w:rPr>
          <w:rFonts w:asciiTheme="majorHAnsi" w:eastAsia="Times New Roman" w:hAnsiTheme="majorHAnsi" w:cstheme="majorHAnsi"/>
          <w:b/>
          <w:bCs/>
          <w:color w:val="000000"/>
          <w:sz w:val="28"/>
          <w:szCs w:val="28"/>
        </w:rPr>
        <w:t>Education Qualifications</w:t>
      </w:r>
    </w:p>
    <w:p w14:paraId="265F214A" w14:textId="6528184D" w:rsidR="008E3246" w:rsidRPr="004A071E" w:rsidRDefault="008E3246" w:rsidP="004A071E">
      <w:pPr>
        <w:rPr>
          <w:rFonts w:asciiTheme="majorHAnsi" w:eastAsia="Times New Roman" w:hAnsiTheme="majorHAnsi" w:cstheme="majorHAnsi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Master’s degree from Texas A&amp;M University – Kingsville, Dec 2015.</w:t>
      </w:r>
    </w:p>
    <w:p w14:paraId="2A8CD48C" w14:textId="0300144A" w:rsidR="008E3246" w:rsidRPr="004A071E" w:rsidRDefault="00900BDB" w:rsidP="004A071E">
      <w:pPr>
        <w:rPr>
          <w:rFonts w:asciiTheme="majorHAnsi" w:eastAsia="Times New Roman" w:hAnsiTheme="majorHAnsi" w:cstheme="majorHAnsi"/>
          <w:sz w:val="20"/>
        </w:rPr>
      </w:pPr>
      <w:r w:rsidRPr="004A071E">
        <w:rPr>
          <w:rFonts w:asciiTheme="majorHAnsi" w:eastAsia="Times New Roman" w:hAnsiTheme="majorHAnsi" w:cstheme="majorHAnsi"/>
          <w:color w:val="000000"/>
          <w:sz w:val="20"/>
        </w:rPr>
        <w:t>Bachelor’s</w:t>
      </w:r>
      <w:r w:rsidR="008E3246"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 </w:t>
      </w:r>
      <w:r w:rsidRPr="004A071E">
        <w:rPr>
          <w:rFonts w:asciiTheme="majorHAnsi" w:eastAsia="Times New Roman" w:hAnsiTheme="majorHAnsi" w:cstheme="majorHAnsi"/>
          <w:color w:val="000000"/>
          <w:sz w:val="20"/>
        </w:rPr>
        <w:t xml:space="preserve">degree </w:t>
      </w:r>
      <w:r w:rsidR="008E3246" w:rsidRPr="004A071E">
        <w:rPr>
          <w:rFonts w:asciiTheme="majorHAnsi" w:eastAsia="Times New Roman" w:hAnsiTheme="majorHAnsi" w:cstheme="majorHAnsi"/>
          <w:color w:val="000000"/>
          <w:sz w:val="20"/>
        </w:rPr>
        <w:t>from Jawaharlal Nehru Institute of Technology-Hyderabad, Sep 2013.</w:t>
      </w:r>
    </w:p>
    <w:p w14:paraId="4F9DFE62" w14:textId="6C88266F" w:rsidR="0079750F" w:rsidRPr="004A071E" w:rsidRDefault="002E7266" w:rsidP="004A071E">
      <w:pPr>
        <w:rPr>
          <w:rFonts w:asciiTheme="majorHAnsi" w:hAnsiTheme="majorHAnsi" w:cstheme="majorHAnsi"/>
          <w:sz w:val="20"/>
        </w:rPr>
      </w:pPr>
      <w:r w:rsidRPr="004A071E">
        <w:rPr>
          <w:rFonts w:asciiTheme="majorHAnsi" w:hAnsiTheme="majorHAnsi" w:cstheme="majorHAnsi"/>
          <w:sz w:val="20"/>
        </w:rPr>
        <w:t>Master’s degree from Campbellsville University Jan 2019.</w:t>
      </w:r>
    </w:p>
    <w:sectPr w:rsidR="0079750F" w:rsidRPr="004A071E" w:rsidSect="0081688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ADFF9" w14:textId="77777777" w:rsidR="00816887" w:rsidRDefault="00816887" w:rsidP="005B4089">
      <w:r>
        <w:separator/>
      </w:r>
    </w:p>
  </w:endnote>
  <w:endnote w:type="continuationSeparator" w:id="0">
    <w:p w14:paraId="1CD54E15" w14:textId="77777777" w:rsidR="00816887" w:rsidRDefault="00816887" w:rsidP="005B40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6C438" w14:textId="77777777" w:rsidR="00816887" w:rsidRDefault="00816887" w:rsidP="005B4089">
      <w:r>
        <w:separator/>
      </w:r>
    </w:p>
  </w:footnote>
  <w:footnote w:type="continuationSeparator" w:id="0">
    <w:p w14:paraId="0F3D9169" w14:textId="77777777" w:rsidR="00816887" w:rsidRDefault="00816887" w:rsidP="005B40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6C5AC5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BE92AA2"/>
    <w:multiLevelType w:val="multilevel"/>
    <w:tmpl w:val="318045AE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3A0116"/>
    <w:multiLevelType w:val="multilevel"/>
    <w:tmpl w:val="5CFC90B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5C548ED"/>
    <w:multiLevelType w:val="multilevel"/>
    <w:tmpl w:val="486CDD3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CB2A7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1FB04BE5"/>
    <w:multiLevelType w:val="multilevel"/>
    <w:tmpl w:val="6D8ACF4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91601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27226C2F"/>
    <w:multiLevelType w:val="multilevel"/>
    <w:tmpl w:val="D7BCEE0E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7E3841"/>
    <w:multiLevelType w:val="multilevel"/>
    <w:tmpl w:val="BC3486C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2541A2C"/>
    <w:multiLevelType w:val="multilevel"/>
    <w:tmpl w:val="D13C988A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80B76AE"/>
    <w:multiLevelType w:val="multilevel"/>
    <w:tmpl w:val="865CEC3C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9BB1FFF"/>
    <w:multiLevelType w:val="multilevel"/>
    <w:tmpl w:val="12964260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E4E1275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758A766E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A073B2D"/>
    <w:multiLevelType w:val="multilevel"/>
    <w:tmpl w:val="3062A38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92372911">
    <w:abstractNumId w:val="8"/>
  </w:num>
  <w:num w:numId="2" w16cid:durableId="2110350931">
    <w:abstractNumId w:val="1"/>
  </w:num>
  <w:num w:numId="3" w16cid:durableId="69500232">
    <w:abstractNumId w:val="10"/>
  </w:num>
  <w:num w:numId="4" w16cid:durableId="470487160">
    <w:abstractNumId w:val="11"/>
  </w:num>
  <w:num w:numId="5" w16cid:durableId="1854298226">
    <w:abstractNumId w:val="9"/>
  </w:num>
  <w:num w:numId="6" w16cid:durableId="1536041556">
    <w:abstractNumId w:val="3"/>
  </w:num>
  <w:num w:numId="7" w16cid:durableId="950630515">
    <w:abstractNumId w:val="15"/>
  </w:num>
  <w:num w:numId="8" w16cid:durableId="121071514">
    <w:abstractNumId w:val="5"/>
  </w:num>
  <w:num w:numId="9" w16cid:durableId="1666783437">
    <w:abstractNumId w:val="7"/>
  </w:num>
  <w:num w:numId="10" w16cid:durableId="1057437555">
    <w:abstractNumId w:val="2"/>
  </w:num>
  <w:num w:numId="11" w16cid:durableId="134110958">
    <w:abstractNumId w:val="0"/>
  </w:num>
  <w:num w:numId="12" w16cid:durableId="1836341319">
    <w:abstractNumId w:val="13"/>
  </w:num>
  <w:num w:numId="13" w16cid:durableId="1085415589">
    <w:abstractNumId w:val="6"/>
  </w:num>
  <w:num w:numId="14" w16cid:durableId="1676495508">
    <w:abstractNumId w:val="12"/>
  </w:num>
  <w:num w:numId="15" w16cid:durableId="420297341">
    <w:abstractNumId w:val="4"/>
  </w:num>
  <w:num w:numId="16" w16cid:durableId="2125031727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8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zNDU1Nzc1MzAxNjZV0lEKTi0uzszPAykwqgUAs6/dISwAAAA="/>
  </w:docVars>
  <w:rsids>
    <w:rsidRoot w:val="00863E7F"/>
    <w:rsid w:val="000206F4"/>
    <w:rsid w:val="00022196"/>
    <w:rsid w:val="000222A7"/>
    <w:rsid w:val="00026F75"/>
    <w:rsid w:val="000313E4"/>
    <w:rsid w:val="00031643"/>
    <w:rsid w:val="000346D6"/>
    <w:rsid w:val="00036B69"/>
    <w:rsid w:val="000425C2"/>
    <w:rsid w:val="0004550B"/>
    <w:rsid w:val="0005071B"/>
    <w:rsid w:val="00053948"/>
    <w:rsid w:val="00056F72"/>
    <w:rsid w:val="0005794C"/>
    <w:rsid w:val="00066D2F"/>
    <w:rsid w:val="00076606"/>
    <w:rsid w:val="00082E16"/>
    <w:rsid w:val="00085164"/>
    <w:rsid w:val="00086587"/>
    <w:rsid w:val="00095F84"/>
    <w:rsid w:val="000A0E79"/>
    <w:rsid w:val="000A5EEE"/>
    <w:rsid w:val="000A7CEA"/>
    <w:rsid w:val="000C7810"/>
    <w:rsid w:val="000D16ED"/>
    <w:rsid w:val="000D6727"/>
    <w:rsid w:val="000F1D42"/>
    <w:rsid w:val="00101EAE"/>
    <w:rsid w:val="00114782"/>
    <w:rsid w:val="00114D40"/>
    <w:rsid w:val="00116D6C"/>
    <w:rsid w:val="001205E8"/>
    <w:rsid w:val="00130154"/>
    <w:rsid w:val="00130420"/>
    <w:rsid w:val="0013328F"/>
    <w:rsid w:val="0014045E"/>
    <w:rsid w:val="00142C5D"/>
    <w:rsid w:val="00143D72"/>
    <w:rsid w:val="00144EEF"/>
    <w:rsid w:val="00145496"/>
    <w:rsid w:val="00151AD8"/>
    <w:rsid w:val="00171A9C"/>
    <w:rsid w:val="0017629C"/>
    <w:rsid w:val="00180AA4"/>
    <w:rsid w:val="00180D7D"/>
    <w:rsid w:val="0018396D"/>
    <w:rsid w:val="00184D5A"/>
    <w:rsid w:val="00196E9F"/>
    <w:rsid w:val="001B491C"/>
    <w:rsid w:val="001C1496"/>
    <w:rsid w:val="001C6DF9"/>
    <w:rsid w:val="001D1819"/>
    <w:rsid w:val="001D6E72"/>
    <w:rsid w:val="001E2145"/>
    <w:rsid w:val="001F15B8"/>
    <w:rsid w:val="001F65A4"/>
    <w:rsid w:val="0020325C"/>
    <w:rsid w:val="002038F3"/>
    <w:rsid w:val="00212484"/>
    <w:rsid w:val="00213EF9"/>
    <w:rsid w:val="00215A6E"/>
    <w:rsid w:val="00215C5A"/>
    <w:rsid w:val="002201EC"/>
    <w:rsid w:val="002224C8"/>
    <w:rsid w:val="002279E5"/>
    <w:rsid w:val="00227D72"/>
    <w:rsid w:val="002312F7"/>
    <w:rsid w:val="002434DF"/>
    <w:rsid w:val="00251692"/>
    <w:rsid w:val="00270A73"/>
    <w:rsid w:val="00292774"/>
    <w:rsid w:val="002A08E4"/>
    <w:rsid w:val="002B0325"/>
    <w:rsid w:val="002B1B5A"/>
    <w:rsid w:val="002B5A83"/>
    <w:rsid w:val="002B5D1E"/>
    <w:rsid w:val="002C44BD"/>
    <w:rsid w:val="002D68AC"/>
    <w:rsid w:val="002E44B0"/>
    <w:rsid w:val="002E7266"/>
    <w:rsid w:val="002F0F0E"/>
    <w:rsid w:val="002F5460"/>
    <w:rsid w:val="002F57C6"/>
    <w:rsid w:val="002F5806"/>
    <w:rsid w:val="00303B1E"/>
    <w:rsid w:val="003138F8"/>
    <w:rsid w:val="003148D9"/>
    <w:rsid w:val="003243C3"/>
    <w:rsid w:val="00331325"/>
    <w:rsid w:val="0033658C"/>
    <w:rsid w:val="0033751E"/>
    <w:rsid w:val="00340F71"/>
    <w:rsid w:val="003437E0"/>
    <w:rsid w:val="003444D7"/>
    <w:rsid w:val="00350F51"/>
    <w:rsid w:val="00351318"/>
    <w:rsid w:val="0035281A"/>
    <w:rsid w:val="00352A2B"/>
    <w:rsid w:val="00354F46"/>
    <w:rsid w:val="003635CA"/>
    <w:rsid w:val="00372A0F"/>
    <w:rsid w:val="003731F6"/>
    <w:rsid w:val="0037363C"/>
    <w:rsid w:val="003748A2"/>
    <w:rsid w:val="00376D3C"/>
    <w:rsid w:val="00382C29"/>
    <w:rsid w:val="00383D62"/>
    <w:rsid w:val="00390B65"/>
    <w:rsid w:val="00395244"/>
    <w:rsid w:val="003A522C"/>
    <w:rsid w:val="003A6CC0"/>
    <w:rsid w:val="003B1543"/>
    <w:rsid w:val="003B3FF3"/>
    <w:rsid w:val="003C30E9"/>
    <w:rsid w:val="003C745B"/>
    <w:rsid w:val="003D5C13"/>
    <w:rsid w:val="003E15DA"/>
    <w:rsid w:val="003E2140"/>
    <w:rsid w:val="003E3F7D"/>
    <w:rsid w:val="003F6136"/>
    <w:rsid w:val="00400406"/>
    <w:rsid w:val="00400A1F"/>
    <w:rsid w:val="0040532F"/>
    <w:rsid w:val="004163CC"/>
    <w:rsid w:val="00416C9A"/>
    <w:rsid w:val="00426DBA"/>
    <w:rsid w:val="004404EF"/>
    <w:rsid w:val="00441015"/>
    <w:rsid w:val="004544E8"/>
    <w:rsid w:val="0045503D"/>
    <w:rsid w:val="004555C8"/>
    <w:rsid w:val="004700E9"/>
    <w:rsid w:val="0047094B"/>
    <w:rsid w:val="00474996"/>
    <w:rsid w:val="00475E46"/>
    <w:rsid w:val="0047648B"/>
    <w:rsid w:val="00476C53"/>
    <w:rsid w:val="00485ACE"/>
    <w:rsid w:val="00487723"/>
    <w:rsid w:val="00491DB3"/>
    <w:rsid w:val="004927BD"/>
    <w:rsid w:val="004A071E"/>
    <w:rsid w:val="004A1A7F"/>
    <w:rsid w:val="004A3245"/>
    <w:rsid w:val="004A65BF"/>
    <w:rsid w:val="004B02EE"/>
    <w:rsid w:val="004B40B1"/>
    <w:rsid w:val="004B46D1"/>
    <w:rsid w:val="004B5DCF"/>
    <w:rsid w:val="004C3B76"/>
    <w:rsid w:val="004C5067"/>
    <w:rsid w:val="004D4CE4"/>
    <w:rsid w:val="004D5F75"/>
    <w:rsid w:val="004E13E3"/>
    <w:rsid w:val="004E2F9A"/>
    <w:rsid w:val="004E4718"/>
    <w:rsid w:val="004F3B3E"/>
    <w:rsid w:val="004F3FA6"/>
    <w:rsid w:val="00506F72"/>
    <w:rsid w:val="00511CDB"/>
    <w:rsid w:val="00525277"/>
    <w:rsid w:val="00525FF3"/>
    <w:rsid w:val="00526902"/>
    <w:rsid w:val="00526ABD"/>
    <w:rsid w:val="00531789"/>
    <w:rsid w:val="005319F2"/>
    <w:rsid w:val="00533C8F"/>
    <w:rsid w:val="00537194"/>
    <w:rsid w:val="005405F5"/>
    <w:rsid w:val="005463DE"/>
    <w:rsid w:val="00553175"/>
    <w:rsid w:val="005531F5"/>
    <w:rsid w:val="00562343"/>
    <w:rsid w:val="00565CD7"/>
    <w:rsid w:val="00574B03"/>
    <w:rsid w:val="00576367"/>
    <w:rsid w:val="00576CB0"/>
    <w:rsid w:val="00582F8F"/>
    <w:rsid w:val="005A467B"/>
    <w:rsid w:val="005A4A8D"/>
    <w:rsid w:val="005A4F93"/>
    <w:rsid w:val="005B3039"/>
    <w:rsid w:val="005B4089"/>
    <w:rsid w:val="005C458C"/>
    <w:rsid w:val="005C4F97"/>
    <w:rsid w:val="005D34C5"/>
    <w:rsid w:val="005D5D8D"/>
    <w:rsid w:val="005E3538"/>
    <w:rsid w:val="005E4AC4"/>
    <w:rsid w:val="005F1034"/>
    <w:rsid w:val="005F3DF2"/>
    <w:rsid w:val="005F61A2"/>
    <w:rsid w:val="005F68A5"/>
    <w:rsid w:val="005F7DAE"/>
    <w:rsid w:val="006004CA"/>
    <w:rsid w:val="0061462E"/>
    <w:rsid w:val="00630C54"/>
    <w:rsid w:val="00630F1D"/>
    <w:rsid w:val="00633B35"/>
    <w:rsid w:val="0063654C"/>
    <w:rsid w:val="006446D9"/>
    <w:rsid w:val="006504A3"/>
    <w:rsid w:val="00656452"/>
    <w:rsid w:val="0065747E"/>
    <w:rsid w:val="00662944"/>
    <w:rsid w:val="006641F1"/>
    <w:rsid w:val="00665B1E"/>
    <w:rsid w:val="00665E1C"/>
    <w:rsid w:val="006760D5"/>
    <w:rsid w:val="00685495"/>
    <w:rsid w:val="00687227"/>
    <w:rsid w:val="006938FC"/>
    <w:rsid w:val="00693997"/>
    <w:rsid w:val="006954E1"/>
    <w:rsid w:val="006959CF"/>
    <w:rsid w:val="006A1CF1"/>
    <w:rsid w:val="006A42E0"/>
    <w:rsid w:val="006A5FF8"/>
    <w:rsid w:val="006A687D"/>
    <w:rsid w:val="006B25DE"/>
    <w:rsid w:val="006B286C"/>
    <w:rsid w:val="006C1348"/>
    <w:rsid w:val="006D7450"/>
    <w:rsid w:val="006E28A2"/>
    <w:rsid w:val="006F2E8B"/>
    <w:rsid w:val="006F3F42"/>
    <w:rsid w:val="006F5D2F"/>
    <w:rsid w:val="00706119"/>
    <w:rsid w:val="007106F6"/>
    <w:rsid w:val="00711C64"/>
    <w:rsid w:val="00713136"/>
    <w:rsid w:val="00714A81"/>
    <w:rsid w:val="00716699"/>
    <w:rsid w:val="007271AF"/>
    <w:rsid w:val="007344B6"/>
    <w:rsid w:val="007368DD"/>
    <w:rsid w:val="007509AA"/>
    <w:rsid w:val="00752A6A"/>
    <w:rsid w:val="007578F8"/>
    <w:rsid w:val="007650B0"/>
    <w:rsid w:val="0076678F"/>
    <w:rsid w:val="00784E47"/>
    <w:rsid w:val="007918E9"/>
    <w:rsid w:val="007937DD"/>
    <w:rsid w:val="0079750F"/>
    <w:rsid w:val="007A32FE"/>
    <w:rsid w:val="007B772D"/>
    <w:rsid w:val="007C0585"/>
    <w:rsid w:val="007C60C5"/>
    <w:rsid w:val="007D0968"/>
    <w:rsid w:val="007D186E"/>
    <w:rsid w:val="007E4191"/>
    <w:rsid w:val="007F0A18"/>
    <w:rsid w:val="007F5DC3"/>
    <w:rsid w:val="008009E3"/>
    <w:rsid w:val="00804196"/>
    <w:rsid w:val="00807406"/>
    <w:rsid w:val="00811608"/>
    <w:rsid w:val="00816887"/>
    <w:rsid w:val="008331B0"/>
    <w:rsid w:val="00837871"/>
    <w:rsid w:val="0084196C"/>
    <w:rsid w:val="008446C6"/>
    <w:rsid w:val="00847DF3"/>
    <w:rsid w:val="0085055D"/>
    <w:rsid w:val="008567D1"/>
    <w:rsid w:val="008625EA"/>
    <w:rsid w:val="00863E7F"/>
    <w:rsid w:val="008676A5"/>
    <w:rsid w:val="0087187C"/>
    <w:rsid w:val="008763CF"/>
    <w:rsid w:val="0087788F"/>
    <w:rsid w:val="0088156B"/>
    <w:rsid w:val="00882B22"/>
    <w:rsid w:val="00886B2C"/>
    <w:rsid w:val="0088709A"/>
    <w:rsid w:val="008873D2"/>
    <w:rsid w:val="008937DA"/>
    <w:rsid w:val="008940A0"/>
    <w:rsid w:val="00897B4C"/>
    <w:rsid w:val="008A32CE"/>
    <w:rsid w:val="008A5ABE"/>
    <w:rsid w:val="008C49F8"/>
    <w:rsid w:val="008C7EE8"/>
    <w:rsid w:val="008D38C7"/>
    <w:rsid w:val="008D4966"/>
    <w:rsid w:val="008D53D2"/>
    <w:rsid w:val="008E1E92"/>
    <w:rsid w:val="008E3246"/>
    <w:rsid w:val="008E7A8C"/>
    <w:rsid w:val="008F2405"/>
    <w:rsid w:val="008F5492"/>
    <w:rsid w:val="00900BDB"/>
    <w:rsid w:val="00904AD1"/>
    <w:rsid w:val="00912362"/>
    <w:rsid w:val="00917453"/>
    <w:rsid w:val="009229C5"/>
    <w:rsid w:val="00930C35"/>
    <w:rsid w:val="00931DBE"/>
    <w:rsid w:val="009407D6"/>
    <w:rsid w:val="00942474"/>
    <w:rsid w:val="00950981"/>
    <w:rsid w:val="009556AA"/>
    <w:rsid w:val="0096001A"/>
    <w:rsid w:val="009618E4"/>
    <w:rsid w:val="00972BE4"/>
    <w:rsid w:val="00973E83"/>
    <w:rsid w:val="00975BB1"/>
    <w:rsid w:val="00977725"/>
    <w:rsid w:val="009802E7"/>
    <w:rsid w:val="00984ECA"/>
    <w:rsid w:val="0098634E"/>
    <w:rsid w:val="00996546"/>
    <w:rsid w:val="009A2EC2"/>
    <w:rsid w:val="009A6FC5"/>
    <w:rsid w:val="009C36E2"/>
    <w:rsid w:val="009C4A72"/>
    <w:rsid w:val="009D5B9F"/>
    <w:rsid w:val="009E02D5"/>
    <w:rsid w:val="009E2AEC"/>
    <w:rsid w:val="009E7199"/>
    <w:rsid w:val="009F38E8"/>
    <w:rsid w:val="00A002D1"/>
    <w:rsid w:val="00A00C15"/>
    <w:rsid w:val="00A06FA1"/>
    <w:rsid w:val="00A10FCA"/>
    <w:rsid w:val="00A17AEC"/>
    <w:rsid w:val="00A244A8"/>
    <w:rsid w:val="00A27352"/>
    <w:rsid w:val="00A41591"/>
    <w:rsid w:val="00A439B9"/>
    <w:rsid w:val="00A43E90"/>
    <w:rsid w:val="00A46221"/>
    <w:rsid w:val="00A53E59"/>
    <w:rsid w:val="00A621A6"/>
    <w:rsid w:val="00A630FF"/>
    <w:rsid w:val="00A65612"/>
    <w:rsid w:val="00A67119"/>
    <w:rsid w:val="00A72FE2"/>
    <w:rsid w:val="00A82E4B"/>
    <w:rsid w:val="00A87D2E"/>
    <w:rsid w:val="00A9174E"/>
    <w:rsid w:val="00A94F1B"/>
    <w:rsid w:val="00AB2CD1"/>
    <w:rsid w:val="00AB618B"/>
    <w:rsid w:val="00AB76B5"/>
    <w:rsid w:val="00AB7D4D"/>
    <w:rsid w:val="00AC11B7"/>
    <w:rsid w:val="00AD04AB"/>
    <w:rsid w:val="00AD3DB2"/>
    <w:rsid w:val="00AE07A5"/>
    <w:rsid w:val="00AF3172"/>
    <w:rsid w:val="00B008AE"/>
    <w:rsid w:val="00B0161A"/>
    <w:rsid w:val="00B078E0"/>
    <w:rsid w:val="00B1178D"/>
    <w:rsid w:val="00B12DA2"/>
    <w:rsid w:val="00B13F61"/>
    <w:rsid w:val="00B1565E"/>
    <w:rsid w:val="00B16601"/>
    <w:rsid w:val="00B20C4D"/>
    <w:rsid w:val="00B22C71"/>
    <w:rsid w:val="00B30D8C"/>
    <w:rsid w:val="00B3133E"/>
    <w:rsid w:val="00B32B3D"/>
    <w:rsid w:val="00B34A59"/>
    <w:rsid w:val="00B37543"/>
    <w:rsid w:val="00B46000"/>
    <w:rsid w:val="00B50929"/>
    <w:rsid w:val="00B50BEE"/>
    <w:rsid w:val="00B619C4"/>
    <w:rsid w:val="00B63625"/>
    <w:rsid w:val="00B64EBA"/>
    <w:rsid w:val="00B700ED"/>
    <w:rsid w:val="00B7202A"/>
    <w:rsid w:val="00B745DC"/>
    <w:rsid w:val="00B81F14"/>
    <w:rsid w:val="00B85DD8"/>
    <w:rsid w:val="00B93F37"/>
    <w:rsid w:val="00BA0F9D"/>
    <w:rsid w:val="00BA4591"/>
    <w:rsid w:val="00BA6B50"/>
    <w:rsid w:val="00BB6BDE"/>
    <w:rsid w:val="00BC0BC7"/>
    <w:rsid w:val="00BE09BA"/>
    <w:rsid w:val="00BE0B1A"/>
    <w:rsid w:val="00BE32B8"/>
    <w:rsid w:val="00BE4C5B"/>
    <w:rsid w:val="00BE7C1F"/>
    <w:rsid w:val="00C00105"/>
    <w:rsid w:val="00C01426"/>
    <w:rsid w:val="00C035DC"/>
    <w:rsid w:val="00C03705"/>
    <w:rsid w:val="00C12A3E"/>
    <w:rsid w:val="00C145A6"/>
    <w:rsid w:val="00C16EDA"/>
    <w:rsid w:val="00C24C38"/>
    <w:rsid w:val="00C25026"/>
    <w:rsid w:val="00C262D7"/>
    <w:rsid w:val="00C26D72"/>
    <w:rsid w:val="00C36213"/>
    <w:rsid w:val="00C37159"/>
    <w:rsid w:val="00C4484A"/>
    <w:rsid w:val="00C50960"/>
    <w:rsid w:val="00C512F2"/>
    <w:rsid w:val="00C51A39"/>
    <w:rsid w:val="00C538ED"/>
    <w:rsid w:val="00C656C7"/>
    <w:rsid w:val="00C659BF"/>
    <w:rsid w:val="00C66584"/>
    <w:rsid w:val="00C67C7D"/>
    <w:rsid w:val="00C72C26"/>
    <w:rsid w:val="00C83FA1"/>
    <w:rsid w:val="00C9694B"/>
    <w:rsid w:val="00CA6027"/>
    <w:rsid w:val="00CA6B90"/>
    <w:rsid w:val="00CB5A20"/>
    <w:rsid w:val="00CB6D28"/>
    <w:rsid w:val="00CB76F5"/>
    <w:rsid w:val="00CD11F3"/>
    <w:rsid w:val="00CE6A73"/>
    <w:rsid w:val="00CF1665"/>
    <w:rsid w:val="00CF38EA"/>
    <w:rsid w:val="00CF5251"/>
    <w:rsid w:val="00D01E20"/>
    <w:rsid w:val="00D0219F"/>
    <w:rsid w:val="00D03D30"/>
    <w:rsid w:val="00D061AE"/>
    <w:rsid w:val="00D1001D"/>
    <w:rsid w:val="00D11590"/>
    <w:rsid w:val="00D146E4"/>
    <w:rsid w:val="00D2148D"/>
    <w:rsid w:val="00D25728"/>
    <w:rsid w:val="00D25D3E"/>
    <w:rsid w:val="00D27703"/>
    <w:rsid w:val="00D362ED"/>
    <w:rsid w:val="00D409BA"/>
    <w:rsid w:val="00D418EF"/>
    <w:rsid w:val="00D4681A"/>
    <w:rsid w:val="00D51044"/>
    <w:rsid w:val="00D62584"/>
    <w:rsid w:val="00D63B5F"/>
    <w:rsid w:val="00D758B7"/>
    <w:rsid w:val="00D83BC6"/>
    <w:rsid w:val="00D843AA"/>
    <w:rsid w:val="00D967B0"/>
    <w:rsid w:val="00D96A88"/>
    <w:rsid w:val="00DA5DD2"/>
    <w:rsid w:val="00DA5F8D"/>
    <w:rsid w:val="00DA6A3E"/>
    <w:rsid w:val="00DB61CF"/>
    <w:rsid w:val="00DB6AC2"/>
    <w:rsid w:val="00DB7EAB"/>
    <w:rsid w:val="00DC6D3A"/>
    <w:rsid w:val="00DD40E1"/>
    <w:rsid w:val="00DE17C8"/>
    <w:rsid w:val="00DE6E04"/>
    <w:rsid w:val="00DF37E8"/>
    <w:rsid w:val="00DF3F26"/>
    <w:rsid w:val="00E027B6"/>
    <w:rsid w:val="00E0457E"/>
    <w:rsid w:val="00E05B4D"/>
    <w:rsid w:val="00E06B47"/>
    <w:rsid w:val="00E1015D"/>
    <w:rsid w:val="00E171E3"/>
    <w:rsid w:val="00E30B72"/>
    <w:rsid w:val="00E35F9A"/>
    <w:rsid w:val="00E3618A"/>
    <w:rsid w:val="00E418D3"/>
    <w:rsid w:val="00E41D80"/>
    <w:rsid w:val="00E46506"/>
    <w:rsid w:val="00E475E4"/>
    <w:rsid w:val="00E54DA6"/>
    <w:rsid w:val="00E67BAC"/>
    <w:rsid w:val="00E77BCC"/>
    <w:rsid w:val="00E83E4A"/>
    <w:rsid w:val="00E92FFC"/>
    <w:rsid w:val="00E97C4B"/>
    <w:rsid w:val="00EA168D"/>
    <w:rsid w:val="00EA38D1"/>
    <w:rsid w:val="00EA3B05"/>
    <w:rsid w:val="00EA3E30"/>
    <w:rsid w:val="00EA5F39"/>
    <w:rsid w:val="00EA6887"/>
    <w:rsid w:val="00EB3E01"/>
    <w:rsid w:val="00EB70B5"/>
    <w:rsid w:val="00EC36D7"/>
    <w:rsid w:val="00ED76E5"/>
    <w:rsid w:val="00EE565A"/>
    <w:rsid w:val="00F0096B"/>
    <w:rsid w:val="00F1332C"/>
    <w:rsid w:val="00F20643"/>
    <w:rsid w:val="00F20725"/>
    <w:rsid w:val="00F214E8"/>
    <w:rsid w:val="00F23B48"/>
    <w:rsid w:val="00F246B1"/>
    <w:rsid w:val="00F27788"/>
    <w:rsid w:val="00F315C4"/>
    <w:rsid w:val="00F33C4B"/>
    <w:rsid w:val="00F33FD2"/>
    <w:rsid w:val="00F365F2"/>
    <w:rsid w:val="00F40A6B"/>
    <w:rsid w:val="00F4183D"/>
    <w:rsid w:val="00F5169A"/>
    <w:rsid w:val="00F54A8D"/>
    <w:rsid w:val="00F61479"/>
    <w:rsid w:val="00F64F6A"/>
    <w:rsid w:val="00F64FD4"/>
    <w:rsid w:val="00F66229"/>
    <w:rsid w:val="00F76186"/>
    <w:rsid w:val="00F8143F"/>
    <w:rsid w:val="00F82383"/>
    <w:rsid w:val="00F841A3"/>
    <w:rsid w:val="00F86064"/>
    <w:rsid w:val="00F94852"/>
    <w:rsid w:val="00F95613"/>
    <w:rsid w:val="00F95BD4"/>
    <w:rsid w:val="00F97D59"/>
    <w:rsid w:val="00FA60F9"/>
    <w:rsid w:val="00FA7198"/>
    <w:rsid w:val="00FB231A"/>
    <w:rsid w:val="00FB59B6"/>
    <w:rsid w:val="00FC4B16"/>
    <w:rsid w:val="00FC6363"/>
    <w:rsid w:val="00FD2B94"/>
    <w:rsid w:val="00FD5FED"/>
    <w:rsid w:val="00FD71A5"/>
    <w:rsid w:val="00FE1C93"/>
    <w:rsid w:val="00FE2D7B"/>
    <w:rsid w:val="00FE4EC0"/>
    <w:rsid w:val="00FF602A"/>
    <w:rsid w:val="00FF6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8277B72"/>
  <w15:docId w15:val="{5BA533BF-2A24-404D-AE6B-31C357B03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071E"/>
  </w:style>
  <w:style w:type="paragraph" w:styleId="Heading1">
    <w:name w:val="heading 1"/>
    <w:basedOn w:val="Normal"/>
    <w:next w:val="Normal"/>
    <w:link w:val="Heading1Char"/>
    <w:uiPriority w:val="9"/>
    <w:qFormat/>
    <w:rsid w:val="004A071E"/>
    <w:pPr>
      <w:pBdr>
        <w:bottom w:val="single" w:sz="12" w:space="1" w:color="2F5496" w:themeColor="accent1" w:themeShade="BF"/>
      </w:pBdr>
      <w:spacing w:before="600" w:after="80"/>
      <w:ind w:firstLine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071E"/>
    <w:pPr>
      <w:pBdr>
        <w:bottom w:val="single" w:sz="8" w:space="1" w:color="4472C4" w:themeColor="accent1"/>
      </w:pBdr>
      <w:spacing w:before="200" w:after="80"/>
      <w:ind w:firstLine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A071E"/>
    <w:pPr>
      <w:pBdr>
        <w:bottom w:val="single" w:sz="4" w:space="1" w:color="8EAADB" w:themeColor="accent1" w:themeTint="99"/>
      </w:pBdr>
      <w:spacing w:before="200" w:after="80"/>
      <w:ind w:firstLine="0"/>
      <w:outlineLvl w:val="2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A071E"/>
    <w:pPr>
      <w:pBdr>
        <w:bottom w:val="single" w:sz="4" w:space="2" w:color="B4C6E7" w:themeColor="accent1" w:themeTint="66"/>
      </w:pBdr>
      <w:spacing w:before="200" w:after="80"/>
      <w:ind w:firstLine="0"/>
      <w:outlineLvl w:val="3"/>
    </w:pPr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A071E"/>
    <w:pPr>
      <w:spacing w:before="200" w:after="80"/>
      <w:ind w:firstLine="0"/>
      <w:outlineLvl w:val="4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A071E"/>
    <w:pPr>
      <w:spacing w:before="280" w:after="100"/>
      <w:ind w:firstLine="0"/>
      <w:outlineLvl w:val="5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A071E"/>
    <w:pPr>
      <w:spacing w:before="320" w:after="100"/>
      <w:ind w:firstLine="0"/>
      <w:outlineLvl w:val="6"/>
    </w:pPr>
    <w:rPr>
      <w:rFonts w:asciiTheme="majorHAnsi" w:eastAsiaTheme="majorEastAsia" w:hAnsiTheme="majorHAnsi" w:cstheme="majorBidi"/>
      <w:b/>
      <w:bCs/>
      <w:color w:val="A5A5A5" w:themeColor="accent3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A071E"/>
    <w:pPr>
      <w:spacing w:before="320" w:after="100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color w:val="A5A5A5" w:themeColor="accent3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A071E"/>
    <w:pPr>
      <w:spacing w:before="320" w:after="100"/>
      <w:ind w:firstLine="0"/>
      <w:outlineLvl w:val="8"/>
    </w:pPr>
    <w:rPr>
      <w:rFonts w:asciiTheme="majorHAnsi" w:eastAsiaTheme="majorEastAsia" w:hAnsiTheme="majorHAnsi" w:cstheme="majorBidi"/>
      <w:i/>
      <w:iCs/>
      <w:color w:val="A5A5A5" w:themeColor="accent3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863E7F"/>
    <w:rPr>
      <w:color w:val="0563C1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4A071E"/>
    <w:pPr>
      <w:ind w:left="720"/>
      <w:contextualSpacing/>
    </w:pPr>
  </w:style>
  <w:style w:type="paragraph" w:styleId="NoSpacing">
    <w:name w:val="No Spacing"/>
    <w:basedOn w:val="Normal"/>
    <w:link w:val="NoSpacingChar"/>
    <w:uiPriority w:val="1"/>
    <w:qFormat/>
    <w:rsid w:val="004A071E"/>
    <w:pPr>
      <w:ind w:firstLine="0"/>
    </w:pPr>
  </w:style>
  <w:style w:type="paragraph" w:styleId="NormalWeb">
    <w:name w:val="Normal (Web)"/>
    <w:basedOn w:val="Normal"/>
    <w:uiPriority w:val="99"/>
    <w:semiHidden/>
    <w:unhideWhenUsed/>
    <w:rsid w:val="00863E7F"/>
    <w:pPr>
      <w:spacing w:before="100" w:beforeAutospacing="1" w:after="100" w:afterAutospacing="1"/>
    </w:pPr>
    <w:rPr>
      <w:rFonts w:eastAsia="Times New Roman"/>
      <w:szCs w:val="24"/>
    </w:rPr>
  </w:style>
  <w:style w:type="character" w:styleId="Strong">
    <w:name w:val="Strong"/>
    <w:basedOn w:val="DefaultParagraphFont"/>
    <w:uiPriority w:val="22"/>
    <w:qFormat/>
    <w:rsid w:val="004A071E"/>
    <w:rPr>
      <w:b/>
      <w:bCs/>
      <w:spacing w:val="0"/>
    </w:rPr>
  </w:style>
  <w:style w:type="character" w:styleId="Emphasis">
    <w:name w:val="Emphasis"/>
    <w:uiPriority w:val="20"/>
    <w:qFormat/>
    <w:rsid w:val="004A071E"/>
    <w:rPr>
      <w:b/>
      <w:bCs/>
      <w:i/>
      <w:iCs/>
      <w:color w:val="5A5A5A" w:themeColor="text1" w:themeTint="A5"/>
    </w:rPr>
  </w:style>
  <w:style w:type="character" w:customStyle="1" w:styleId="ListParagraphChar">
    <w:name w:val="List Paragraph Char"/>
    <w:link w:val="ListParagraph"/>
    <w:uiPriority w:val="34"/>
    <w:locked/>
    <w:rsid w:val="00F95613"/>
  </w:style>
  <w:style w:type="character" w:customStyle="1" w:styleId="apple-converted-space">
    <w:name w:val="apple-converted-space"/>
    <w:rsid w:val="007D186E"/>
  </w:style>
  <w:style w:type="character" w:styleId="UnresolvedMention">
    <w:name w:val="Unresolved Mention"/>
    <w:basedOn w:val="DefaultParagraphFont"/>
    <w:uiPriority w:val="99"/>
    <w:semiHidden/>
    <w:unhideWhenUsed/>
    <w:rsid w:val="005F61A2"/>
    <w:rPr>
      <w:color w:val="605E5C"/>
      <w:shd w:val="clear" w:color="auto" w:fill="E1DFDD"/>
    </w:rPr>
  </w:style>
  <w:style w:type="character" w:styleId="SubtleEmphasis">
    <w:name w:val="Subtle Emphasis"/>
    <w:uiPriority w:val="19"/>
    <w:qFormat/>
    <w:rsid w:val="004A071E"/>
    <w:rPr>
      <w:i/>
      <w:iCs/>
      <w:color w:val="5A5A5A" w:themeColor="text1" w:themeTint="A5"/>
    </w:rPr>
  </w:style>
  <w:style w:type="character" w:styleId="SubtleReference">
    <w:name w:val="Subtle Reference"/>
    <w:uiPriority w:val="31"/>
    <w:qFormat/>
    <w:rsid w:val="004A071E"/>
    <w:rPr>
      <w:color w:val="auto"/>
      <w:u w:val="single" w:color="A5A5A5" w:themeColor="accent3"/>
    </w:rPr>
  </w:style>
  <w:style w:type="paragraph" w:styleId="Title">
    <w:name w:val="Title"/>
    <w:basedOn w:val="Normal"/>
    <w:next w:val="Normal"/>
    <w:link w:val="TitleChar"/>
    <w:uiPriority w:val="10"/>
    <w:qFormat/>
    <w:rsid w:val="004A071E"/>
    <w:pPr>
      <w:pBdr>
        <w:top w:val="single" w:sz="8" w:space="10" w:color="A1B8E1" w:themeColor="accent1" w:themeTint="7F"/>
        <w:bottom w:val="single" w:sz="24" w:space="15" w:color="A5A5A5" w:themeColor="accent3"/>
      </w:pBdr>
      <w:ind w:firstLine="0"/>
      <w:jc w:val="center"/>
    </w:pPr>
    <w:rPr>
      <w:rFonts w:asciiTheme="majorHAnsi" w:eastAsiaTheme="majorEastAsia" w:hAnsiTheme="majorHAnsi" w:cstheme="majorBidi"/>
      <w:i/>
      <w:iCs/>
      <w:color w:val="1F3763" w:themeColor="accent1" w:themeShade="7F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4A071E"/>
    <w:rPr>
      <w:rFonts w:asciiTheme="majorHAnsi" w:eastAsiaTheme="majorEastAsia" w:hAnsiTheme="majorHAnsi" w:cstheme="majorBidi"/>
      <w:i/>
      <w:iCs/>
      <w:color w:val="1F3763" w:themeColor="accent1" w:themeShade="7F"/>
      <w:sz w:val="60"/>
      <w:szCs w:val="60"/>
    </w:rPr>
  </w:style>
  <w:style w:type="character" w:styleId="FollowedHyperlink">
    <w:name w:val="FollowedHyperlink"/>
    <w:basedOn w:val="DefaultParagraphFont"/>
    <w:uiPriority w:val="99"/>
    <w:semiHidden/>
    <w:unhideWhenUsed/>
    <w:rsid w:val="0033751E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408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4089"/>
    <w:rPr>
      <w:rFonts w:ascii="Times New Roman" w:eastAsia="SimSun" w:hAnsi="Times New Roman" w:cs="Times New Roman"/>
      <w:kern w:val="2"/>
      <w:sz w:val="24"/>
      <w:szCs w:val="20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5B408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B4089"/>
    <w:rPr>
      <w:rFonts w:ascii="Times New Roman" w:eastAsia="SimSun" w:hAnsi="Times New Roman" w:cs="Times New Roman"/>
      <w:kern w:val="2"/>
      <w:sz w:val="24"/>
      <w:szCs w:val="20"/>
      <w:lang w:eastAsia="zh-CN"/>
    </w:rPr>
  </w:style>
  <w:style w:type="character" w:customStyle="1" w:styleId="apple-tab-span">
    <w:name w:val="apple-tab-span"/>
    <w:basedOn w:val="DefaultParagraphFont"/>
    <w:rsid w:val="008E3246"/>
  </w:style>
  <w:style w:type="paragraph" w:customStyle="1" w:styleId="Default">
    <w:name w:val="Default"/>
    <w:rsid w:val="006F5D2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A071E"/>
    <w:rPr>
      <w:rFonts w:asciiTheme="majorHAnsi" w:eastAsiaTheme="majorEastAsia" w:hAnsiTheme="majorHAnsi" w:cstheme="majorBidi"/>
      <w:b/>
      <w:bCs/>
      <w:color w:val="2F5496" w:themeColor="accent1" w:themeShade="B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A071E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A071E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A071E"/>
    <w:rPr>
      <w:rFonts w:asciiTheme="majorHAnsi" w:eastAsiaTheme="majorEastAsia" w:hAnsiTheme="majorHAnsi" w:cstheme="majorBidi"/>
      <w:i/>
      <w:iCs/>
      <w:color w:val="4472C4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A071E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A071E"/>
    <w:rPr>
      <w:rFonts w:asciiTheme="majorHAnsi" w:eastAsiaTheme="majorEastAsia" w:hAnsiTheme="majorHAnsi" w:cstheme="majorBidi"/>
      <w:i/>
      <w:iCs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A071E"/>
    <w:rPr>
      <w:rFonts w:asciiTheme="majorHAnsi" w:eastAsiaTheme="majorEastAsia" w:hAnsiTheme="majorHAnsi" w:cstheme="majorBidi"/>
      <w:b/>
      <w:bCs/>
      <w:color w:val="A5A5A5" w:themeColor="accent3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A071E"/>
    <w:rPr>
      <w:rFonts w:asciiTheme="majorHAnsi" w:eastAsiaTheme="majorEastAsia" w:hAnsiTheme="majorHAnsi" w:cstheme="majorBidi"/>
      <w:b/>
      <w:bCs/>
      <w:i/>
      <w:iCs/>
      <w:color w:val="A5A5A5" w:themeColor="accent3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A071E"/>
    <w:rPr>
      <w:rFonts w:asciiTheme="majorHAnsi" w:eastAsiaTheme="majorEastAsia" w:hAnsiTheme="majorHAnsi" w:cstheme="majorBidi"/>
      <w:i/>
      <w:iCs/>
      <w:color w:val="A5A5A5" w:themeColor="accent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A071E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4A071E"/>
    <w:pPr>
      <w:spacing w:before="200" w:after="900"/>
      <w:ind w:firstLine="0"/>
      <w:jc w:val="right"/>
    </w:pPr>
    <w:rPr>
      <w:i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4A071E"/>
    <w:rPr>
      <w:i/>
      <w:iCs/>
      <w:sz w:val="24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4A071E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4A071E"/>
    <w:rPr>
      <w:rFonts w:asciiTheme="majorHAnsi" w:eastAsiaTheme="majorEastAsia" w:hAnsiTheme="majorHAnsi" w:cstheme="majorBidi"/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A071E"/>
    <w:pPr>
      <w:pBdr>
        <w:top w:val="single" w:sz="12" w:space="10" w:color="B4C6E7" w:themeColor="accent1" w:themeTint="66"/>
        <w:left w:val="single" w:sz="36" w:space="4" w:color="4472C4" w:themeColor="accent1"/>
        <w:bottom w:val="single" w:sz="24" w:space="10" w:color="A5A5A5" w:themeColor="accent3"/>
        <w:right w:val="single" w:sz="36" w:space="4" w:color="4472C4" w:themeColor="accent1"/>
      </w:pBdr>
      <w:shd w:val="clear" w:color="auto" w:fill="4472C4" w:themeFill="accent1"/>
      <w:spacing w:before="320" w:after="320" w:line="300" w:lineRule="auto"/>
      <w:ind w:left="1440" w:right="1440"/>
    </w:pPr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A071E"/>
    <w:rPr>
      <w:rFonts w:asciiTheme="majorHAnsi" w:eastAsiaTheme="majorEastAsia" w:hAnsiTheme="majorHAnsi" w:cstheme="majorBidi"/>
      <w:i/>
      <w:iCs/>
      <w:color w:val="FFFFFF" w:themeColor="background1"/>
      <w:sz w:val="24"/>
      <w:szCs w:val="24"/>
      <w:shd w:val="clear" w:color="auto" w:fill="4472C4" w:themeFill="accent1"/>
    </w:rPr>
  </w:style>
  <w:style w:type="character" w:styleId="IntenseEmphasis">
    <w:name w:val="Intense Emphasis"/>
    <w:uiPriority w:val="21"/>
    <w:qFormat/>
    <w:rsid w:val="004A071E"/>
    <w:rPr>
      <w:b/>
      <w:bCs/>
      <w:i/>
      <w:iCs/>
      <w:color w:val="4472C4" w:themeColor="accent1"/>
      <w:sz w:val="22"/>
      <w:szCs w:val="22"/>
    </w:rPr>
  </w:style>
  <w:style w:type="character" w:styleId="IntenseReference">
    <w:name w:val="Intense Reference"/>
    <w:basedOn w:val="DefaultParagraphFont"/>
    <w:uiPriority w:val="32"/>
    <w:qFormat/>
    <w:rsid w:val="004A071E"/>
    <w:rPr>
      <w:b/>
      <w:bCs/>
      <w:color w:val="7B7B7B" w:themeColor="accent3" w:themeShade="BF"/>
      <w:u w:val="single" w:color="A5A5A5" w:themeColor="accent3"/>
    </w:rPr>
  </w:style>
  <w:style w:type="character" w:styleId="BookTitle">
    <w:name w:val="Book Title"/>
    <w:basedOn w:val="DefaultParagraphFont"/>
    <w:uiPriority w:val="33"/>
    <w:qFormat/>
    <w:rsid w:val="004A071E"/>
    <w:rPr>
      <w:rFonts w:asciiTheme="majorHAnsi" w:eastAsiaTheme="majorEastAsia" w:hAnsiTheme="majorHAnsi" w:cstheme="majorBidi"/>
      <w:b/>
      <w:bCs/>
      <w:i/>
      <w:iCs/>
      <w:color w:val="auto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A071E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4A07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1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78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471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89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036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917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2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0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32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47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3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23325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39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5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47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277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47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26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47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8814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024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27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55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32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5505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392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78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4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20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7885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97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bollampally1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39FBFBE-02B1-4344-B488-D0269BFA17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516</Words>
  <Characters>294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kanth Reddy Bollampally</dc:creator>
  <cp:keywords/>
  <dc:description/>
  <cp:lastModifiedBy>Srikanth Reddy Bollampally</cp:lastModifiedBy>
  <cp:revision>27</cp:revision>
  <cp:lastPrinted>2021-09-13T18:45:00Z</cp:lastPrinted>
  <dcterms:created xsi:type="dcterms:W3CDTF">2024-04-22T23:53:00Z</dcterms:created>
  <dcterms:modified xsi:type="dcterms:W3CDTF">2024-04-23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fd8a196-24eb-41bb-9b22-e6a1875a70f5_Enabled">
    <vt:lpwstr>true</vt:lpwstr>
  </property>
  <property fmtid="{D5CDD505-2E9C-101B-9397-08002B2CF9AE}" pid="3" name="MSIP_Label_7fd8a196-24eb-41bb-9b22-e6a1875a70f5_SetDate">
    <vt:lpwstr>2022-06-16T14:27:57Z</vt:lpwstr>
  </property>
  <property fmtid="{D5CDD505-2E9C-101B-9397-08002B2CF9AE}" pid="4" name="MSIP_Label_7fd8a196-24eb-41bb-9b22-e6a1875a70f5_Method">
    <vt:lpwstr>Privileged</vt:lpwstr>
  </property>
  <property fmtid="{D5CDD505-2E9C-101B-9397-08002B2CF9AE}" pid="5" name="MSIP_Label_7fd8a196-24eb-41bb-9b22-e6a1875a70f5_Name">
    <vt:lpwstr>Public</vt:lpwstr>
  </property>
  <property fmtid="{D5CDD505-2E9C-101B-9397-08002B2CF9AE}" pid="6" name="MSIP_Label_7fd8a196-24eb-41bb-9b22-e6a1875a70f5_SiteId">
    <vt:lpwstr>63ce7d59-2f3e-42cd-a8cc-be764cff5eb6</vt:lpwstr>
  </property>
  <property fmtid="{D5CDD505-2E9C-101B-9397-08002B2CF9AE}" pid="7" name="MSIP_Label_7fd8a196-24eb-41bb-9b22-e6a1875a70f5_ActionId">
    <vt:lpwstr>cb1a68cd-c7a4-4724-b839-f82e2de6ff39</vt:lpwstr>
  </property>
  <property fmtid="{D5CDD505-2E9C-101B-9397-08002B2CF9AE}" pid="8" name="MSIP_Label_7fd8a196-24eb-41bb-9b22-e6a1875a70f5_ContentBits">
    <vt:lpwstr>0</vt:lpwstr>
  </property>
</Properties>
</file>